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B471AA" w14:textId="0FC1CC7B" w:rsidR="00DE1CD1" w:rsidRPr="007F4CB2" w:rsidRDefault="00A56B8A" w:rsidP="00F85A60">
      <w:pPr>
        <w:pStyle w:val="Heading1"/>
        <w:spacing w:line="276" w:lineRule="auto"/>
        <w:rPr>
          <w:lang w:val="en-GB"/>
        </w:rPr>
      </w:pPr>
      <w:r w:rsidRPr="007F4CB2">
        <w:rPr>
          <w:lang w:val="en-GB"/>
        </w:rPr>
        <w:t>Manchester Robotics</w:t>
      </w:r>
      <w:r w:rsidR="00DE1CD1" w:rsidRPr="007F4CB2">
        <w:rPr>
          <w:lang w:val="en-GB"/>
        </w:rPr>
        <w:t xml:space="preserve"> / Te</w:t>
      </w:r>
      <w:r w:rsidR="002F2113" w:rsidRPr="007F4CB2">
        <w:rPr>
          <w:lang w:val="en-GB"/>
        </w:rPr>
        <w:t>c</w:t>
      </w:r>
      <w:r w:rsidR="00DE1CD1" w:rsidRPr="007F4CB2">
        <w:rPr>
          <w:lang w:val="en-GB"/>
        </w:rPr>
        <w:t>nol</w:t>
      </w:r>
      <w:r w:rsidR="00E55C21" w:rsidRPr="007F4CB2">
        <w:rPr>
          <w:lang w:val="en-GB"/>
        </w:rPr>
        <w:t>ó</w:t>
      </w:r>
      <w:r w:rsidR="00DE1CD1" w:rsidRPr="007F4CB2">
        <w:rPr>
          <w:lang w:val="en-GB"/>
        </w:rPr>
        <w:t>g</w:t>
      </w:r>
      <w:r w:rsidR="00E55C21" w:rsidRPr="007F4CB2">
        <w:rPr>
          <w:lang w:val="en-GB"/>
        </w:rPr>
        <w:t>i</w:t>
      </w:r>
      <w:r w:rsidR="00DE1CD1" w:rsidRPr="007F4CB2">
        <w:rPr>
          <w:lang w:val="en-GB"/>
        </w:rPr>
        <w:t>co de Monterrey</w:t>
      </w:r>
    </w:p>
    <w:p w14:paraId="3FA075FC" w14:textId="4B09AB8F" w:rsidR="005368F7" w:rsidRPr="007F4CB2" w:rsidRDefault="004C280E" w:rsidP="00F85A60">
      <w:pPr>
        <w:pStyle w:val="Heading1"/>
        <w:spacing w:line="276" w:lineRule="auto"/>
        <w:rPr>
          <w:lang w:val="en-GB"/>
        </w:rPr>
      </w:pPr>
      <w:r w:rsidRPr="007F4CB2">
        <w:rPr>
          <w:lang w:val="en-GB"/>
        </w:rPr>
        <w:t>MC3001C</w:t>
      </w:r>
      <w:r w:rsidR="0040038E" w:rsidRPr="007F4CB2">
        <w:rPr>
          <w:lang w:val="en-GB"/>
        </w:rPr>
        <w:t xml:space="preserve">: </w:t>
      </w:r>
      <w:r w:rsidRPr="007F4CB2">
        <w:rPr>
          <w:lang w:val="en-GB"/>
        </w:rPr>
        <w:t>Cyber-Physical Systems I</w:t>
      </w:r>
    </w:p>
    <w:p w14:paraId="16414984" w14:textId="77777777" w:rsidR="00F122BD" w:rsidRPr="007F4CB2" w:rsidRDefault="00F122BD" w:rsidP="00F85A60">
      <w:pPr>
        <w:spacing w:line="276" w:lineRule="auto"/>
        <w:rPr>
          <w:lang w:val="en-GB"/>
        </w:rPr>
      </w:pPr>
    </w:p>
    <w:p w14:paraId="513DEFAB" w14:textId="66E7D5D2" w:rsidR="001410F3" w:rsidRPr="007F4CB2" w:rsidRDefault="001410F3" w:rsidP="00F85A60">
      <w:pPr>
        <w:pStyle w:val="Heading2"/>
        <w:spacing w:line="276" w:lineRule="auto"/>
        <w:rPr>
          <w:lang w:val="en-GB"/>
        </w:rPr>
      </w:pPr>
      <w:r w:rsidRPr="007F4CB2">
        <w:rPr>
          <w:lang w:val="en-GB"/>
        </w:rPr>
        <w:t>Introduction</w:t>
      </w:r>
    </w:p>
    <w:p w14:paraId="461EBAF2" w14:textId="2A8650E1" w:rsidR="006F7AF0" w:rsidRPr="007F4CB2" w:rsidRDefault="00B27832" w:rsidP="00F85A60">
      <w:pPr>
        <w:spacing w:line="276" w:lineRule="auto"/>
        <w:rPr>
          <w:lang w:val="en-GB"/>
        </w:rPr>
      </w:pPr>
      <w:r w:rsidRPr="007F4CB2">
        <w:rPr>
          <w:lang w:val="en-GB"/>
        </w:rPr>
        <w:t>This course, created by Manchester Robotics Ltd. (MCR2), aims to equip students with the required skills to understand manipulator dynamics and control to</w:t>
      </w:r>
      <w:r w:rsidR="006F7AF0" w:rsidRPr="007F4CB2">
        <w:rPr>
          <w:lang w:val="en-GB"/>
        </w:rPr>
        <w:t xml:space="preserve"> solve challenges in cyber-physical systems.</w:t>
      </w:r>
    </w:p>
    <w:p w14:paraId="67D8005C" w14:textId="29B388A8" w:rsidR="006F7AF0" w:rsidRPr="007F4CB2" w:rsidRDefault="006F7AF0" w:rsidP="00F85A60">
      <w:pPr>
        <w:spacing w:line="276" w:lineRule="auto"/>
        <w:rPr>
          <w:lang w:val="en-GB"/>
        </w:rPr>
      </w:pPr>
      <w:r w:rsidRPr="007F4CB2">
        <w:rPr>
          <w:lang w:val="en-GB"/>
        </w:rPr>
        <w:t>This course is divided int</w:t>
      </w:r>
      <w:r w:rsidR="00B27832" w:rsidRPr="007F4CB2">
        <w:rPr>
          <w:lang w:val="en-GB"/>
        </w:rPr>
        <w:t>o five</w:t>
      </w:r>
      <w:r w:rsidRPr="007F4CB2">
        <w:rPr>
          <w:lang w:val="en-GB"/>
        </w:rPr>
        <w:t xml:space="preserve"> sections, carefully designed for the user to learn about the different aspects of </w:t>
      </w:r>
      <w:r w:rsidR="00B27832" w:rsidRPr="007F4CB2">
        <w:rPr>
          <w:lang w:val="en-GB"/>
        </w:rPr>
        <w:t>manipulators</w:t>
      </w:r>
      <w:r w:rsidRPr="007F4CB2">
        <w:rPr>
          <w:lang w:val="en-GB"/>
        </w:rPr>
        <w:t xml:space="preserve">, from </w:t>
      </w:r>
      <w:r w:rsidR="00B27832" w:rsidRPr="007F4CB2">
        <w:rPr>
          <w:lang w:val="en-GB"/>
        </w:rPr>
        <w:t xml:space="preserve">trajectory tracking and dynamic modelling </w:t>
      </w:r>
      <w:r w:rsidRPr="007F4CB2">
        <w:rPr>
          <w:lang w:val="en-GB"/>
        </w:rPr>
        <w:t>to control and simulation of a real robot.</w:t>
      </w:r>
    </w:p>
    <w:p w14:paraId="6492ABF3" w14:textId="73F48F78" w:rsidR="006F7AF0" w:rsidRPr="007F4CB2" w:rsidRDefault="006F7AF0" w:rsidP="00F85A60">
      <w:pPr>
        <w:spacing w:line="276" w:lineRule="auto"/>
        <w:rPr>
          <w:lang w:val="en-GB"/>
        </w:rPr>
      </w:pPr>
      <w:r w:rsidRPr="007F4CB2">
        <w:rPr>
          <w:lang w:val="en-GB"/>
        </w:rPr>
        <w:t xml:space="preserve">The first part of this course introduces the basic concepts and general knowledge of </w:t>
      </w:r>
      <w:r w:rsidR="00B27832" w:rsidRPr="007F4CB2">
        <w:rPr>
          <w:lang w:val="en-GB"/>
        </w:rPr>
        <w:t>dynamical systems</w:t>
      </w:r>
      <w:r w:rsidRPr="007F4CB2">
        <w:rPr>
          <w:lang w:val="en-GB"/>
        </w:rPr>
        <w:t>.</w:t>
      </w:r>
    </w:p>
    <w:p w14:paraId="6C405BF5" w14:textId="77777777" w:rsidR="00B27832" w:rsidRPr="007F4CB2" w:rsidRDefault="006F7AF0" w:rsidP="00F85A60">
      <w:pPr>
        <w:spacing w:line="276" w:lineRule="auto"/>
        <w:rPr>
          <w:lang w:val="en-GB"/>
        </w:rPr>
      </w:pPr>
      <w:r w:rsidRPr="007F4CB2">
        <w:rPr>
          <w:lang w:val="en-GB"/>
        </w:rPr>
        <w:t xml:space="preserve">The second part of the course is dedicated to </w:t>
      </w:r>
      <w:r w:rsidR="00B27832" w:rsidRPr="007F4CB2">
        <w:rPr>
          <w:lang w:val="en-GB"/>
        </w:rPr>
        <w:t xml:space="preserve">trajectory design and analysis. </w:t>
      </w:r>
    </w:p>
    <w:p w14:paraId="3A3BE89F" w14:textId="5796B9AC" w:rsidR="00B27832" w:rsidRPr="007F4CB2" w:rsidRDefault="00B27832" w:rsidP="00F85A60">
      <w:pPr>
        <w:spacing w:line="276" w:lineRule="auto"/>
        <w:rPr>
          <w:lang w:val="en-GB"/>
        </w:rPr>
      </w:pPr>
      <w:r w:rsidRPr="007F4CB2">
        <w:rPr>
          <w:lang w:val="en-GB"/>
        </w:rPr>
        <w:t xml:space="preserve">The third section is dedicated to the dynamic modelling </w:t>
      </w:r>
      <w:r w:rsidR="006F7AF0" w:rsidRPr="007F4CB2">
        <w:rPr>
          <w:lang w:val="en-GB"/>
        </w:rPr>
        <w:t xml:space="preserve">and simulation of </w:t>
      </w:r>
      <w:r w:rsidRPr="007F4CB2">
        <w:rPr>
          <w:lang w:val="en-GB"/>
        </w:rPr>
        <w:t>manipulators</w:t>
      </w:r>
      <w:r w:rsidR="006F7AF0" w:rsidRPr="007F4CB2">
        <w:rPr>
          <w:lang w:val="en-GB"/>
        </w:rPr>
        <w:t>.</w:t>
      </w:r>
    </w:p>
    <w:p w14:paraId="69DB8402" w14:textId="5AC97042" w:rsidR="006F7AF0" w:rsidRPr="007F4CB2" w:rsidRDefault="00B27832" w:rsidP="00F85A60">
      <w:pPr>
        <w:spacing w:line="276" w:lineRule="auto"/>
        <w:rPr>
          <w:lang w:val="en-GB"/>
        </w:rPr>
      </w:pPr>
      <w:r w:rsidRPr="007F4CB2">
        <w:rPr>
          <w:lang w:val="en-GB"/>
        </w:rPr>
        <w:t>The fourth section focuses on basic joint control for manipulators.</w:t>
      </w:r>
    </w:p>
    <w:p w14:paraId="64A1B812" w14:textId="66CDC920" w:rsidR="00B27832" w:rsidRPr="007F4CB2" w:rsidRDefault="00B27832" w:rsidP="00F85A60">
      <w:pPr>
        <w:spacing w:line="276" w:lineRule="auto"/>
        <w:rPr>
          <w:lang w:val="en-GB"/>
        </w:rPr>
      </w:pPr>
      <w:r w:rsidRPr="007F4CB2">
        <w:rPr>
          <w:lang w:val="en-GB"/>
        </w:rPr>
        <w:t>Finally, the last section is dedicated to the advanced control of manipulators.</w:t>
      </w:r>
    </w:p>
    <w:p w14:paraId="1A4B9C87" w14:textId="670030A8" w:rsidR="001A6C9D" w:rsidRPr="007F4CB2" w:rsidRDefault="00931091" w:rsidP="00F85A60">
      <w:pPr>
        <w:spacing w:line="276" w:lineRule="auto"/>
        <w:rPr>
          <w:lang w:val="en-GB"/>
        </w:rPr>
      </w:pPr>
      <w:r w:rsidRPr="007F4CB2">
        <w:rPr>
          <w:lang w:val="en-GB"/>
        </w:rPr>
        <w:lastRenderedPageBreak/>
        <w:t xml:space="preserve">This course will </w:t>
      </w:r>
      <w:r w:rsidR="001071CB" w:rsidRPr="007F4CB2">
        <w:rPr>
          <w:lang w:val="en-GB"/>
        </w:rPr>
        <w:t xml:space="preserve">be based </w:t>
      </w:r>
      <w:r w:rsidR="001410F3" w:rsidRPr="007F4CB2">
        <w:rPr>
          <w:lang w:val="en-GB"/>
        </w:rPr>
        <w:t>on</w:t>
      </w:r>
      <w:r w:rsidR="001071CB" w:rsidRPr="007F4CB2">
        <w:rPr>
          <w:lang w:val="en-GB"/>
        </w:rPr>
        <w:t xml:space="preserve"> challenges to make the student aware of</w:t>
      </w:r>
      <w:r w:rsidR="005D0B70" w:rsidRPr="007F4CB2">
        <w:rPr>
          <w:lang w:val="en-GB"/>
        </w:rPr>
        <w:t xml:space="preserve"> the problems</w:t>
      </w:r>
      <w:r w:rsidR="006C6DB0" w:rsidRPr="007F4CB2">
        <w:rPr>
          <w:lang w:val="en-GB"/>
        </w:rPr>
        <w:t xml:space="preserve"> faced </w:t>
      </w:r>
      <w:r w:rsidR="005D1015" w:rsidRPr="007F4CB2">
        <w:rPr>
          <w:lang w:val="en-GB"/>
        </w:rPr>
        <w:t>while implementing</w:t>
      </w:r>
      <w:r w:rsidR="006C6DB0" w:rsidRPr="007F4CB2">
        <w:rPr>
          <w:lang w:val="en-GB"/>
        </w:rPr>
        <w:t xml:space="preserve"> advanced </w:t>
      </w:r>
      <w:r w:rsidR="007A19E2" w:rsidRPr="007F4CB2">
        <w:rPr>
          <w:lang w:val="en-GB"/>
        </w:rPr>
        <w:t>i</w:t>
      </w:r>
      <w:r w:rsidR="006C6DB0" w:rsidRPr="007F4CB2">
        <w:rPr>
          <w:lang w:val="en-GB"/>
        </w:rPr>
        <w:t xml:space="preserve">ntelligent </w:t>
      </w:r>
      <w:r w:rsidR="007A19E2" w:rsidRPr="007F4CB2">
        <w:rPr>
          <w:lang w:val="en-GB"/>
        </w:rPr>
        <w:t>algorithms</w:t>
      </w:r>
      <w:r w:rsidR="005D0B70" w:rsidRPr="007F4CB2">
        <w:rPr>
          <w:lang w:val="en-GB"/>
        </w:rPr>
        <w:t xml:space="preserve"> </w:t>
      </w:r>
      <w:r w:rsidR="006C6DB0" w:rsidRPr="007F4CB2">
        <w:rPr>
          <w:lang w:val="en-GB"/>
        </w:rPr>
        <w:t>in robotics</w:t>
      </w:r>
      <w:r w:rsidR="001071CB" w:rsidRPr="007F4CB2">
        <w:rPr>
          <w:lang w:val="en-GB"/>
        </w:rPr>
        <w:t>.</w:t>
      </w:r>
    </w:p>
    <w:p w14:paraId="66E6F9C6" w14:textId="04B7CD4C" w:rsidR="00564150" w:rsidRPr="007F4CB2" w:rsidRDefault="00A56B8A" w:rsidP="00F85A60">
      <w:pPr>
        <w:pStyle w:val="Heading2"/>
        <w:spacing w:line="276" w:lineRule="auto"/>
        <w:rPr>
          <w:lang w:val="en-GB"/>
        </w:rPr>
      </w:pPr>
      <w:r w:rsidRPr="007F4CB2">
        <w:rPr>
          <w:lang w:val="en-GB"/>
        </w:rPr>
        <w:t>General Information</w:t>
      </w:r>
    </w:p>
    <w:p w14:paraId="218AD661" w14:textId="55FC2D87" w:rsidR="00BD4528" w:rsidRPr="007F4CB2" w:rsidRDefault="00BD4528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 xml:space="preserve">MCR2 Person in Charge: </w:t>
      </w:r>
      <w:r w:rsidR="006F7AF0" w:rsidRPr="007F4CB2">
        <w:rPr>
          <w:lang w:val="en-GB"/>
        </w:rPr>
        <w:t xml:space="preserve">Dr. </w:t>
      </w:r>
      <w:r w:rsidR="00F5079C" w:rsidRPr="007F4CB2">
        <w:rPr>
          <w:lang w:val="en-GB"/>
        </w:rPr>
        <w:t>Alexandru Stancu</w:t>
      </w:r>
      <w:r w:rsidR="006F7AF0" w:rsidRPr="007F4CB2">
        <w:rPr>
          <w:lang w:val="en-GB"/>
        </w:rPr>
        <w:t xml:space="preserve"> and Dr. Mario Martinez</w:t>
      </w:r>
    </w:p>
    <w:p w14:paraId="6519958B" w14:textId="5F89C9FB" w:rsidR="00BD4528" w:rsidRPr="007F4CB2" w:rsidRDefault="00BD4528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 xml:space="preserve">Tecnológico de Monterrey Person in Charge: </w:t>
      </w:r>
      <w:r w:rsidR="006F7AF0" w:rsidRPr="007F4CB2">
        <w:rPr>
          <w:lang w:val="en-GB"/>
        </w:rPr>
        <w:t>Dr.  Consuelo Rodríguez Padilla</w:t>
      </w:r>
    </w:p>
    <w:p w14:paraId="637A72DD" w14:textId="07AFE257" w:rsidR="00564150" w:rsidRPr="007F4CB2" w:rsidRDefault="00564150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 xml:space="preserve">Duration </w:t>
      </w:r>
      <w:r w:rsidR="00B27832" w:rsidRPr="007F4CB2">
        <w:rPr>
          <w:lang w:val="en-GB"/>
        </w:rPr>
        <w:t>5</w:t>
      </w:r>
      <w:r w:rsidRPr="007F4CB2">
        <w:rPr>
          <w:lang w:val="en-GB"/>
        </w:rPr>
        <w:t xml:space="preserve"> Weeks</w:t>
      </w:r>
      <w:r w:rsidR="008C4F2A" w:rsidRPr="007F4CB2">
        <w:rPr>
          <w:lang w:val="en-GB"/>
        </w:rPr>
        <w:t>.</w:t>
      </w:r>
    </w:p>
    <w:p w14:paraId="581BF944" w14:textId="47C022E9" w:rsidR="008C4F2A" w:rsidRPr="007F4CB2" w:rsidRDefault="008C4F2A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 xml:space="preserve">Student </w:t>
      </w:r>
      <w:r w:rsidR="00B27832" w:rsidRPr="007F4CB2">
        <w:rPr>
          <w:lang w:val="en-GB"/>
        </w:rPr>
        <w:t>counselling</w:t>
      </w:r>
      <w:r w:rsidR="00144EAA" w:rsidRPr="007F4CB2">
        <w:rPr>
          <w:lang w:val="en-GB"/>
        </w:rPr>
        <w:t xml:space="preserve">: </w:t>
      </w:r>
      <w:r w:rsidR="006F7AF0" w:rsidRPr="007F4CB2">
        <w:rPr>
          <w:lang w:val="en-GB"/>
        </w:rPr>
        <w:t>Via appointment.</w:t>
      </w:r>
    </w:p>
    <w:p w14:paraId="40F9D9EF" w14:textId="40DA35DE" w:rsidR="006A4EB0" w:rsidRPr="007F4CB2" w:rsidRDefault="000D39B0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>Weekly</w:t>
      </w:r>
      <w:r w:rsidR="00754BE3" w:rsidRPr="007F4CB2">
        <w:rPr>
          <w:lang w:val="en-GB"/>
        </w:rPr>
        <w:t xml:space="preserve"> Briefings</w:t>
      </w:r>
      <w:r w:rsidR="004A7B04" w:rsidRPr="007F4CB2">
        <w:rPr>
          <w:lang w:val="en-GB"/>
        </w:rPr>
        <w:t xml:space="preserve">: </w:t>
      </w:r>
      <w:r w:rsidR="004B13E9" w:rsidRPr="007F4CB2">
        <w:rPr>
          <w:lang w:val="en-GB"/>
        </w:rPr>
        <w:t>TBD.</w:t>
      </w:r>
    </w:p>
    <w:p w14:paraId="6922C695" w14:textId="149D6670" w:rsidR="003C2341" w:rsidRPr="007F4CB2" w:rsidRDefault="00685871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 xml:space="preserve">Classes: </w:t>
      </w:r>
      <w:r w:rsidR="00B27832" w:rsidRPr="007F4CB2">
        <w:rPr>
          <w:lang w:val="en-GB"/>
        </w:rPr>
        <w:t>5</w:t>
      </w:r>
      <w:r w:rsidR="006F7AF0" w:rsidRPr="007F4CB2">
        <w:rPr>
          <w:lang w:val="en-GB"/>
        </w:rPr>
        <w:t xml:space="preserve"> sessions, </w:t>
      </w:r>
      <w:r w:rsidR="00B27832" w:rsidRPr="007F4CB2">
        <w:rPr>
          <w:lang w:val="en-GB"/>
        </w:rPr>
        <w:t>1</w:t>
      </w:r>
      <w:r w:rsidR="006F7AF0" w:rsidRPr="007F4CB2">
        <w:rPr>
          <w:lang w:val="en-GB"/>
        </w:rPr>
        <w:t xml:space="preserve"> group</w:t>
      </w:r>
      <w:r w:rsidR="004B13E9" w:rsidRPr="007F4CB2">
        <w:rPr>
          <w:lang w:val="en-GB"/>
        </w:rPr>
        <w:t>.</w:t>
      </w:r>
    </w:p>
    <w:p w14:paraId="44DDEF44" w14:textId="4AB10793" w:rsidR="006F7AF0" w:rsidRPr="007F4CB2" w:rsidRDefault="006F7AF0" w:rsidP="00F85A60">
      <w:pPr>
        <w:pStyle w:val="ListParagraph"/>
        <w:numPr>
          <w:ilvl w:val="1"/>
          <w:numId w:val="1"/>
        </w:numPr>
        <w:spacing w:line="276" w:lineRule="auto"/>
        <w:ind w:left="1276" w:hanging="425"/>
        <w:rPr>
          <w:lang w:val="en-GB"/>
        </w:rPr>
      </w:pPr>
      <w:r w:rsidRPr="007F4CB2">
        <w:rPr>
          <w:lang w:val="en-GB"/>
        </w:rPr>
        <w:t xml:space="preserve">Group 1: </w:t>
      </w:r>
      <w:r w:rsidR="00B27832" w:rsidRPr="007F4CB2">
        <w:rPr>
          <w:lang w:val="en-GB"/>
        </w:rPr>
        <w:t>Wednesday</w:t>
      </w:r>
      <w:r w:rsidRPr="007F4CB2">
        <w:rPr>
          <w:lang w:val="en-GB"/>
        </w:rPr>
        <w:t xml:space="preserve">, </w:t>
      </w:r>
      <w:r w:rsidR="00B27832" w:rsidRPr="007F4CB2">
        <w:rPr>
          <w:lang w:val="en-GB"/>
        </w:rPr>
        <w:t>3</w:t>
      </w:r>
      <w:r w:rsidRPr="007F4CB2">
        <w:rPr>
          <w:lang w:val="en-GB"/>
        </w:rPr>
        <w:t xml:space="preserve">- </w:t>
      </w:r>
      <w:r w:rsidR="00B27832" w:rsidRPr="007F4CB2">
        <w:rPr>
          <w:lang w:val="en-GB"/>
        </w:rPr>
        <w:t>6</w:t>
      </w:r>
      <w:r w:rsidRPr="007F4CB2">
        <w:rPr>
          <w:lang w:val="en-GB"/>
        </w:rPr>
        <w:t xml:space="preserve"> </w:t>
      </w:r>
      <w:r w:rsidR="00B27832" w:rsidRPr="007F4CB2">
        <w:rPr>
          <w:lang w:val="en-GB"/>
        </w:rPr>
        <w:t>PM</w:t>
      </w:r>
      <w:r w:rsidRPr="007F4CB2">
        <w:rPr>
          <w:lang w:val="en-GB"/>
        </w:rPr>
        <w:t xml:space="preserve"> (Central Mexico Time)</w:t>
      </w:r>
    </w:p>
    <w:p w14:paraId="204AF7C8" w14:textId="73285ACF" w:rsidR="00685871" w:rsidRPr="007F4CB2" w:rsidRDefault="00D26E43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>Starting</w:t>
      </w:r>
      <w:r w:rsidR="00460F2A" w:rsidRPr="007F4CB2">
        <w:rPr>
          <w:lang w:val="en-GB"/>
        </w:rPr>
        <w:t>:</w:t>
      </w:r>
      <w:r w:rsidR="006A30BA" w:rsidRPr="007F4CB2">
        <w:rPr>
          <w:lang w:val="en-GB"/>
        </w:rPr>
        <w:t xml:space="preserve"> </w:t>
      </w:r>
      <w:r w:rsidR="006F7AF0" w:rsidRPr="007F4CB2">
        <w:rPr>
          <w:lang w:val="en-GB"/>
        </w:rPr>
        <w:t xml:space="preserve">Monday, </w:t>
      </w:r>
      <w:r w:rsidR="001D6150" w:rsidRPr="007F4CB2">
        <w:rPr>
          <w:lang w:val="en-GB"/>
        </w:rPr>
        <w:t>1</w:t>
      </w:r>
      <w:r w:rsidR="006F7AF0" w:rsidRPr="007F4CB2">
        <w:rPr>
          <w:lang w:val="en-GB"/>
        </w:rPr>
        <w:t xml:space="preserve"> </w:t>
      </w:r>
      <w:r w:rsidR="001D6150" w:rsidRPr="007F4CB2">
        <w:rPr>
          <w:lang w:val="en-GB"/>
        </w:rPr>
        <w:t>April</w:t>
      </w:r>
      <w:r w:rsidR="006F7AF0" w:rsidRPr="007F4CB2">
        <w:rPr>
          <w:lang w:val="en-GB"/>
        </w:rPr>
        <w:t xml:space="preserve"> 2023</w:t>
      </w:r>
    </w:p>
    <w:p w14:paraId="4C4970C3" w14:textId="7994BEF4" w:rsidR="004B13E9" w:rsidRPr="007F4CB2" w:rsidRDefault="00460F2A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>Ends:</w:t>
      </w:r>
      <w:r w:rsidR="00B11AA8" w:rsidRPr="007F4CB2">
        <w:rPr>
          <w:lang w:val="en-GB"/>
        </w:rPr>
        <w:t xml:space="preserve"> </w:t>
      </w:r>
      <w:r w:rsidR="001D6150" w:rsidRPr="007F4CB2">
        <w:rPr>
          <w:lang w:val="en-GB"/>
        </w:rPr>
        <w:t>Friday</w:t>
      </w:r>
      <w:r w:rsidR="006F7AF0" w:rsidRPr="007F4CB2">
        <w:rPr>
          <w:lang w:val="en-GB"/>
        </w:rPr>
        <w:t xml:space="preserve">, </w:t>
      </w:r>
      <w:r w:rsidR="001D6150" w:rsidRPr="007F4CB2">
        <w:rPr>
          <w:lang w:val="en-GB"/>
        </w:rPr>
        <w:t>3 May</w:t>
      </w:r>
      <w:r w:rsidR="006F7AF0" w:rsidRPr="007F4CB2">
        <w:rPr>
          <w:lang w:val="en-GB"/>
        </w:rPr>
        <w:t xml:space="preserve"> 2023</w:t>
      </w:r>
    </w:p>
    <w:p w14:paraId="5EAC3914" w14:textId="77777777" w:rsidR="001D6150" w:rsidRPr="007F4CB2" w:rsidRDefault="001D6150" w:rsidP="00F85A60">
      <w:pPr>
        <w:pStyle w:val="Heading2"/>
        <w:spacing w:line="276" w:lineRule="auto"/>
        <w:rPr>
          <w:lang w:val="en-GB"/>
        </w:rPr>
      </w:pPr>
    </w:p>
    <w:p w14:paraId="323C965B" w14:textId="5A6E908C" w:rsidR="00EC2259" w:rsidRPr="007F4CB2" w:rsidRDefault="00EC2259" w:rsidP="00F85A60">
      <w:pPr>
        <w:pStyle w:val="Heading2"/>
        <w:spacing w:line="276" w:lineRule="auto"/>
        <w:rPr>
          <w:lang w:val="en-GB"/>
        </w:rPr>
      </w:pPr>
      <w:r w:rsidRPr="007F4CB2">
        <w:rPr>
          <w:lang w:val="en-GB"/>
        </w:rPr>
        <w:t>Requi</w:t>
      </w:r>
      <w:r w:rsidR="00A85307" w:rsidRPr="007F4CB2">
        <w:rPr>
          <w:lang w:val="en-GB"/>
        </w:rPr>
        <w:t>rements</w:t>
      </w:r>
      <w:r w:rsidRPr="007F4CB2">
        <w:rPr>
          <w:lang w:val="en-GB"/>
        </w:rPr>
        <w:t>:</w:t>
      </w:r>
    </w:p>
    <w:p w14:paraId="295CE103" w14:textId="77777777" w:rsidR="009805DC" w:rsidRPr="007F4CB2" w:rsidRDefault="009805DC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>Computer with access to Zoom (online classes).</w:t>
      </w:r>
    </w:p>
    <w:p w14:paraId="6B30E895" w14:textId="69B39139" w:rsidR="009805DC" w:rsidRPr="007F4CB2" w:rsidRDefault="009805DC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 xml:space="preserve">Computer with Ubuntu </w:t>
      </w:r>
      <w:r w:rsidR="00AB40FC" w:rsidRPr="007F4CB2">
        <w:rPr>
          <w:lang w:val="en-GB"/>
        </w:rPr>
        <w:t>20</w:t>
      </w:r>
      <w:r w:rsidRPr="007F4CB2">
        <w:rPr>
          <w:lang w:val="en-GB"/>
        </w:rPr>
        <w:t xml:space="preserve">.04 and ROS </w:t>
      </w:r>
      <w:r w:rsidR="00AB40FC" w:rsidRPr="007F4CB2">
        <w:rPr>
          <w:lang w:val="en-GB"/>
        </w:rPr>
        <w:t>Noetic or MCR2 Virtual Machine</w:t>
      </w:r>
      <w:r w:rsidR="006B65BE" w:rsidRPr="007F4CB2">
        <w:rPr>
          <w:lang w:val="en-GB"/>
        </w:rPr>
        <w:t>.</w:t>
      </w:r>
    </w:p>
    <w:p w14:paraId="4E579AAF" w14:textId="77777777" w:rsidR="009805DC" w:rsidRPr="007F4CB2" w:rsidRDefault="009805DC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 xml:space="preserve">Knowledge of Windows. </w:t>
      </w:r>
    </w:p>
    <w:p w14:paraId="253BD95E" w14:textId="4668DA17" w:rsidR="001257D6" w:rsidRPr="007F4CB2" w:rsidRDefault="001257D6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>Knowledge of ROS.</w:t>
      </w:r>
    </w:p>
    <w:p w14:paraId="11D5FD79" w14:textId="6DBCAECD" w:rsidR="009805DC" w:rsidRPr="007F4CB2" w:rsidRDefault="003674BB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>K</w:t>
      </w:r>
      <w:r w:rsidR="009805DC" w:rsidRPr="007F4CB2">
        <w:rPr>
          <w:lang w:val="en-GB"/>
        </w:rPr>
        <w:t>nowledge of Ubuntu.</w:t>
      </w:r>
    </w:p>
    <w:p w14:paraId="5969D2E3" w14:textId="2E6BA0DB" w:rsidR="009805DC" w:rsidRPr="007F4CB2" w:rsidRDefault="003674BB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>U</w:t>
      </w:r>
      <w:r w:rsidR="009805DC" w:rsidRPr="007F4CB2">
        <w:rPr>
          <w:lang w:val="en-GB"/>
        </w:rPr>
        <w:t>nderstanding of robotics.</w:t>
      </w:r>
    </w:p>
    <w:p w14:paraId="149A9BB3" w14:textId="7E104773" w:rsidR="00A6556E" w:rsidRPr="007F4CB2" w:rsidRDefault="00A6556E" w:rsidP="00F85A60">
      <w:pPr>
        <w:spacing w:line="276" w:lineRule="auto"/>
        <w:rPr>
          <w:lang w:val="en-GB"/>
        </w:rPr>
      </w:pPr>
      <w:r w:rsidRPr="007F4CB2">
        <w:rPr>
          <w:lang w:val="en-GB"/>
        </w:rPr>
        <w:br w:type="page"/>
      </w:r>
    </w:p>
    <w:p w14:paraId="12CADACB" w14:textId="6486A498" w:rsidR="001C32A7" w:rsidRPr="007F4CB2" w:rsidRDefault="001C32A7" w:rsidP="00F85A60">
      <w:pPr>
        <w:pStyle w:val="Heading2"/>
        <w:spacing w:line="276" w:lineRule="auto"/>
        <w:rPr>
          <w:lang w:val="en-GB"/>
        </w:rPr>
      </w:pPr>
      <w:r w:rsidRPr="007F4CB2">
        <w:rPr>
          <w:lang w:val="en-GB"/>
        </w:rPr>
        <w:lastRenderedPageBreak/>
        <w:t>Course Information</w:t>
      </w:r>
    </w:p>
    <w:p w14:paraId="2656E6EE" w14:textId="5CF73576" w:rsidR="00564150" w:rsidRPr="007F4CB2" w:rsidRDefault="00FA27EF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 xml:space="preserve">Student Demographic: </w:t>
      </w:r>
      <w:r w:rsidR="00681DED" w:rsidRPr="007F4CB2">
        <w:rPr>
          <w:lang w:val="en-GB"/>
        </w:rPr>
        <w:t>TBD</w:t>
      </w:r>
    </w:p>
    <w:p w14:paraId="66514C1E" w14:textId="4D7306AD" w:rsidR="00FA27EF" w:rsidRPr="007F4CB2" w:rsidRDefault="00FA27EF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>Number of Professors:</w:t>
      </w:r>
      <w:r w:rsidR="00587C77" w:rsidRPr="007F4CB2">
        <w:rPr>
          <w:lang w:val="en-GB"/>
        </w:rPr>
        <w:t xml:space="preserve"> </w:t>
      </w:r>
      <w:r w:rsidR="001D6150" w:rsidRPr="007F4CB2">
        <w:rPr>
          <w:lang w:val="en-GB"/>
        </w:rPr>
        <w:t>1</w:t>
      </w:r>
    </w:p>
    <w:p w14:paraId="005ABFB8" w14:textId="437F37E3" w:rsidR="00A6197B" w:rsidRPr="007F4CB2" w:rsidRDefault="00A6197B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>Grading:</w:t>
      </w:r>
      <w:r w:rsidR="00681DED" w:rsidRPr="007F4CB2">
        <w:rPr>
          <w:lang w:val="en-GB"/>
        </w:rPr>
        <w:t xml:space="preserve"> </w:t>
      </w:r>
      <w:r w:rsidR="001D6150" w:rsidRPr="007F4CB2">
        <w:rPr>
          <w:lang w:val="en-GB"/>
        </w:rPr>
        <w:t>TBD</w:t>
      </w:r>
    </w:p>
    <w:p w14:paraId="2B41171F" w14:textId="0B2C98AB" w:rsidR="0001561F" w:rsidRPr="007F4CB2" w:rsidRDefault="0001561F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>Deliverables:</w:t>
      </w:r>
      <w:r w:rsidR="00AB40FC" w:rsidRPr="007F4CB2">
        <w:rPr>
          <w:lang w:val="en-GB"/>
        </w:rPr>
        <w:t xml:space="preserve"> </w:t>
      </w:r>
      <w:r w:rsidR="001D6150" w:rsidRPr="007F4CB2">
        <w:rPr>
          <w:lang w:val="en-GB"/>
        </w:rPr>
        <w:t>TBD</w:t>
      </w:r>
    </w:p>
    <w:p w14:paraId="71E01B6F" w14:textId="0E31D429" w:rsidR="00A6197B" w:rsidRPr="007F4CB2" w:rsidRDefault="0001561F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 xml:space="preserve">Final Challenge </w:t>
      </w:r>
      <w:r w:rsidR="00A6197B" w:rsidRPr="007F4CB2">
        <w:rPr>
          <w:lang w:val="en-GB"/>
        </w:rPr>
        <w:t xml:space="preserve">Deliverable: </w:t>
      </w:r>
      <w:r w:rsidR="00681DED" w:rsidRPr="007F4CB2">
        <w:rPr>
          <w:lang w:val="en-GB"/>
        </w:rPr>
        <w:t>TBD.</w:t>
      </w:r>
    </w:p>
    <w:p w14:paraId="0C9EA26A" w14:textId="7E30F0B0" w:rsidR="006A55D5" w:rsidRPr="007F4CB2" w:rsidRDefault="006A55D5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>ZOOM Link</w:t>
      </w:r>
      <w:r w:rsidR="00ED276E" w:rsidRPr="007F4CB2">
        <w:rPr>
          <w:lang w:val="en-GB"/>
        </w:rPr>
        <w:t xml:space="preserve"> Classes</w:t>
      </w:r>
      <w:r w:rsidRPr="007F4CB2">
        <w:rPr>
          <w:lang w:val="en-GB"/>
        </w:rPr>
        <w:t xml:space="preserve">: </w:t>
      </w:r>
    </w:p>
    <w:p w14:paraId="14A45931" w14:textId="708AEFE2" w:rsidR="00A6556E" w:rsidRPr="007F4CB2" w:rsidRDefault="00A6556E" w:rsidP="00F85A60">
      <w:pPr>
        <w:pStyle w:val="ListParagraph"/>
        <w:numPr>
          <w:ilvl w:val="1"/>
          <w:numId w:val="1"/>
        </w:numPr>
        <w:spacing w:line="276" w:lineRule="auto"/>
        <w:ind w:left="1276"/>
        <w:rPr>
          <w:lang w:val="en-GB"/>
        </w:rPr>
      </w:pPr>
      <w:r w:rsidRPr="007F4CB2">
        <w:rPr>
          <w:lang w:val="en-GB"/>
        </w:rPr>
        <w:t>Group 40</w:t>
      </w:r>
      <w:r w:rsidR="001D6150" w:rsidRPr="007F4CB2">
        <w:rPr>
          <w:lang w:val="en-GB"/>
        </w:rPr>
        <w:t>5</w:t>
      </w:r>
      <w:r w:rsidRPr="007F4CB2">
        <w:rPr>
          <w:lang w:val="en-GB"/>
        </w:rPr>
        <w:t xml:space="preserve">: </w:t>
      </w:r>
      <w:hyperlink r:id="rId8" w:history="1">
        <w:r w:rsidR="001D6150" w:rsidRPr="007F4CB2">
          <w:rPr>
            <w:rStyle w:val="Hyperlink"/>
            <w:rFonts w:ascii="Arial" w:hAnsi="Arial" w:cs="Arial"/>
            <w:b w:val="0"/>
            <w:bCs w:val="0"/>
            <w:sz w:val="24"/>
            <w:szCs w:val="24"/>
            <w:lang w:val="en-GB"/>
          </w:rPr>
          <w:t>TBD</w:t>
        </w:r>
      </w:hyperlink>
    </w:p>
    <w:p w14:paraId="002A4DDE" w14:textId="48BF847F" w:rsidR="00ED276E" w:rsidRPr="007F4CB2" w:rsidRDefault="00ED276E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 xml:space="preserve">ZOOM Link Briefings: </w:t>
      </w:r>
      <w:r w:rsidR="00A6556E" w:rsidRPr="007F4CB2">
        <w:rPr>
          <w:lang w:val="en-GB"/>
        </w:rPr>
        <w:t>TBD</w:t>
      </w:r>
    </w:p>
    <w:p w14:paraId="2EB7A32A" w14:textId="621A3601" w:rsidR="00ED276E" w:rsidRPr="007F4CB2" w:rsidRDefault="00ED276E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 xml:space="preserve">Student GitHub Link: </w:t>
      </w:r>
      <w:hyperlink r:id="rId9" w:history="1">
        <w:r w:rsidR="001D6150" w:rsidRPr="007F4CB2">
          <w:rPr>
            <w:rStyle w:val="Hyperlink"/>
            <w:lang w:val="en-GB"/>
          </w:rPr>
          <w:t>ManchesterRoboticsLtd/MR3001_Design_and_Development_of_Robots_II: This repository contains all the information regarding the subject of Desing and Development of Robots (github.com)</w:t>
        </w:r>
      </w:hyperlink>
    </w:p>
    <w:p w14:paraId="6A7AC2B5" w14:textId="007BC77D" w:rsidR="00FF54BE" w:rsidRPr="007F4CB2" w:rsidRDefault="00FF54BE" w:rsidP="00F85A60">
      <w:pPr>
        <w:spacing w:line="276" w:lineRule="auto"/>
        <w:rPr>
          <w:lang w:val="en-GB"/>
        </w:rPr>
      </w:pPr>
      <w:r w:rsidRPr="007F4CB2">
        <w:rPr>
          <w:lang w:val="en-GB"/>
        </w:rPr>
        <w:br w:type="page"/>
      </w:r>
    </w:p>
    <w:p w14:paraId="0A28CC4C" w14:textId="16301AF1" w:rsidR="003C2341" w:rsidRPr="007F4CB2" w:rsidRDefault="0082683F" w:rsidP="00F85A60">
      <w:pPr>
        <w:pStyle w:val="Heading2"/>
        <w:spacing w:line="276" w:lineRule="auto"/>
        <w:rPr>
          <w:lang w:val="en-GB"/>
        </w:rPr>
      </w:pPr>
      <w:r w:rsidRPr="007F4CB2">
        <w:rPr>
          <w:lang w:val="en-GB"/>
        </w:rPr>
        <w:lastRenderedPageBreak/>
        <w:t xml:space="preserve">Week </w:t>
      </w:r>
      <w:r w:rsidR="001D6150" w:rsidRPr="007F4CB2">
        <w:rPr>
          <w:lang w:val="en-GB"/>
        </w:rPr>
        <w:t>1</w:t>
      </w:r>
      <w:r w:rsidR="00175F6F" w:rsidRPr="007F4CB2">
        <w:rPr>
          <w:lang w:val="en-GB"/>
        </w:rPr>
        <w:t xml:space="preserve">: </w:t>
      </w:r>
      <w:r w:rsidR="001D6150" w:rsidRPr="007F4CB2">
        <w:rPr>
          <w:lang w:val="en-GB"/>
        </w:rPr>
        <w:t>Dynamic Systems</w:t>
      </w:r>
      <w:r w:rsidR="00A6556E" w:rsidRPr="007F4CB2">
        <w:rPr>
          <w:lang w:val="en-GB"/>
        </w:rPr>
        <w:t xml:space="preserve"> </w:t>
      </w:r>
      <w:r w:rsidR="00A40FDC" w:rsidRPr="007F4CB2">
        <w:rPr>
          <w:lang w:val="en-GB"/>
        </w:rPr>
        <w:t>– Fundamentals</w:t>
      </w:r>
    </w:p>
    <w:p w14:paraId="2271D366" w14:textId="33B322CD" w:rsidR="001C32A7" w:rsidRPr="007F4CB2" w:rsidRDefault="001C32A7" w:rsidP="00F85A60">
      <w:pPr>
        <w:spacing w:line="276" w:lineRule="auto"/>
        <w:rPr>
          <w:lang w:val="en-GB"/>
        </w:rPr>
      </w:pPr>
      <w:r w:rsidRPr="007F4CB2">
        <w:rPr>
          <w:lang w:val="en-GB"/>
        </w:rPr>
        <w:t>This session will introduce the teaching team and the basics of</w:t>
      </w:r>
      <w:r w:rsidR="001D6150" w:rsidRPr="007F4CB2">
        <w:rPr>
          <w:lang w:val="en-GB"/>
        </w:rPr>
        <w:t xml:space="preserve"> dynamical systems</w:t>
      </w:r>
      <w:r w:rsidRPr="007F4CB2">
        <w:rPr>
          <w:lang w:val="en-GB"/>
        </w:rPr>
        <w:t>.</w:t>
      </w:r>
    </w:p>
    <w:p w14:paraId="4A0A589D" w14:textId="5AC606C4" w:rsidR="00B6188D" w:rsidRPr="007F4CB2" w:rsidRDefault="00175F6F" w:rsidP="00F85A60">
      <w:pPr>
        <w:pStyle w:val="Heading2"/>
        <w:spacing w:line="276" w:lineRule="auto"/>
        <w:rPr>
          <w:lang w:val="en-GB"/>
        </w:rPr>
      </w:pPr>
      <w:r w:rsidRPr="007F4CB2">
        <w:rPr>
          <w:lang w:val="en-GB"/>
        </w:rPr>
        <w:t>Session</w:t>
      </w:r>
      <w:r w:rsidR="00436140" w:rsidRPr="007F4CB2">
        <w:rPr>
          <w:lang w:val="en-GB"/>
        </w:rPr>
        <w:t>:</w:t>
      </w:r>
    </w:p>
    <w:p w14:paraId="4FD723D5" w14:textId="77777777" w:rsidR="000554C5" w:rsidRPr="007F4CB2" w:rsidRDefault="000554C5" w:rsidP="00F85A60">
      <w:pPr>
        <w:pStyle w:val="ListParagraph"/>
        <w:numPr>
          <w:ilvl w:val="0"/>
          <w:numId w:val="15"/>
        </w:numPr>
        <w:spacing w:line="276" w:lineRule="auto"/>
        <w:rPr>
          <w:lang w:val="en-GB"/>
        </w:rPr>
      </w:pPr>
      <w:r w:rsidRPr="007F4CB2">
        <w:rPr>
          <w:lang w:val="en-GB"/>
        </w:rPr>
        <w:t xml:space="preserve">Who are we? </w:t>
      </w:r>
    </w:p>
    <w:p w14:paraId="7A0E88C8" w14:textId="58AD5940" w:rsidR="001C32A7" w:rsidRPr="007F4CB2" w:rsidRDefault="000554C5" w:rsidP="00F85A60">
      <w:pPr>
        <w:pStyle w:val="ListParagraph"/>
        <w:numPr>
          <w:ilvl w:val="0"/>
          <w:numId w:val="15"/>
        </w:numPr>
        <w:spacing w:line="276" w:lineRule="auto"/>
        <w:rPr>
          <w:lang w:val="en-GB"/>
        </w:rPr>
      </w:pPr>
      <w:r w:rsidRPr="007F4CB2">
        <w:rPr>
          <w:lang w:val="en-GB"/>
        </w:rPr>
        <w:t>I</w:t>
      </w:r>
      <w:r w:rsidR="00436140" w:rsidRPr="007F4CB2">
        <w:rPr>
          <w:lang w:val="en-GB"/>
        </w:rPr>
        <w:t>ntroduction</w:t>
      </w:r>
      <w:r w:rsidRPr="007F4CB2">
        <w:rPr>
          <w:lang w:val="en-GB"/>
        </w:rPr>
        <w:t xml:space="preserve"> to robotics</w:t>
      </w:r>
      <w:r w:rsidR="00B21809" w:rsidRPr="007F4CB2">
        <w:rPr>
          <w:lang w:val="en-GB"/>
        </w:rPr>
        <w:t>.</w:t>
      </w:r>
    </w:p>
    <w:p w14:paraId="4B0C23A0" w14:textId="6792D490" w:rsidR="001D6150" w:rsidRPr="007F4CB2" w:rsidRDefault="000554C5" w:rsidP="001D6150">
      <w:pPr>
        <w:pStyle w:val="ListParagraph"/>
        <w:numPr>
          <w:ilvl w:val="0"/>
          <w:numId w:val="15"/>
        </w:numPr>
        <w:spacing w:line="276" w:lineRule="auto"/>
        <w:rPr>
          <w:lang w:val="en-GB"/>
        </w:rPr>
      </w:pPr>
      <w:r w:rsidRPr="007F4CB2">
        <w:rPr>
          <w:lang w:val="en-GB"/>
        </w:rPr>
        <w:t xml:space="preserve">Introduction to </w:t>
      </w:r>
      <w:r w:rsidR="001D6150" w:rsidRPr="007F4CB2">
        <w:rPr>
          <w:lang w:val="en-GB"/>
        </w:rPr>
        <w:t>dynamical systems</w:t>
      </w:r>
    </w:p>
    <w:p w14:paraId="7BADC827" w14:textId="23812CEA" w:rsidR="00F502D9" w:rsidRPr="007F4CB2" w:rsidRDefault="00F502D9" w:rsidP="00F85A60">
      <w:pPr>
        <w:pStyle w:val="Heading3"/>
        <w:spacing w:line="276" w:lineRule="auto"/>
        <w:ind w:firstLine="360"/>
        <w:rPr>
          <w:lang w:val="en-GB"/>
        </w:rPr>
      </w:pPr>
      <w:r w:rsidRPr="007F4CB2">
        <w:rPr>
          <w:lang w:val="en-GB"/>
        </w:rPr>
        <w:t xml:space="preserve">Activity 1: </w:t>
      </w:r>
      <w:r w:rsidR="001D6150" w:rsidRPr="007F4CB2">
        <w:rPr>
          <w:lang w:val="en-GB"/>
        </w:rPr>
        <w:t>Exercises (Not Mandatory)</w:t>
      </w:r>
    </w:p>
    <w:p w14:paraId="158907F1" w14:textId="598C4059" w:rsidR="00F502D9" w:rsidRPr="007F4CB2" w:rsidRDefault="001D6150" w:rsidP="00F85A60">
      <w:pPr>
        <w:pStyle w:val="ListParagraph"/>
        <w:numPr>
          <w:ilvl w:val="0"/>
          <w:numId w:val="28"/>
        </w:numPr>
        <w:spacing w:line="276" w:lineRule="auto"/>
        <w:rPr>
          <w:lang w:val="en-GB"/>
        </w:rPr>
      </w:pPr>
      <w:r w:rsidRPr="007F4CB2">
        <w:rPr>
          <w:lang w:val="en-GB"/>
        </w:rPr>
        <w:t>Make the exercises in the PPT.</w:t>
      </w:r>
    </w:p>
    <w:p w14:paraId="2FEBA0A3" w14:textId="55516E18" w:rsidR="000554C5" w:rsidRPr="007F4CB2" w:rsidRDefault="000554C5" w:rsidP="00F85A60">
      <w:pPr>
        <w:pStyle w:val="Heading3"/>
        <w:spacing w:line="276" w:lineRule="auto"/>
        <w:ind w:firstLine="360"/>
        <w:rPr>
          <w:lang w:val="en-GB"/>
        </w:rPr>
      </w:pPr>
      <w:r w:rsidRPr="007F4CB2">
        <w:rPr>
          <w:lang w:val="en-GB"/>
        </w:rPr>
        <w:t>Mini- Challenge</w:t>
      </w:r>
    </w:p>
    <w:p w14:paraId="1054EECB" w14:textId="2E113AD2" w:rsidR="000554C5" w:rsidRPr="007F4CB2" w:rsidRDefault="001D6150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7F4CB2">
        <w:rPr>
          <w:lang w:val="en-GB"/>
        </w:rPr>
        <w:t>Simulate a dynamical system (pendulum) using ROS.</w:t>
      </w:r>
    </w:p>
    <w:p w14:paraId="74403613" w14:textId="7C9E8FA8" w:rsidR="000554C5" w:rsidRPr="007F4CB2" w:rsidRDefault="000554C5" w:rsidP="00F85A60">
      <w:pPr>
        <w:pStyle w:val="Heading3"/>
        <w:spacing w:line="276" w:lineRule="auto"/>
        <w:ind w:firstLine="360"/>
        <w:rPr>
          <w:lang w:val="en-GB"/>
        </w:rPr>
      </w:pPr>
      <w:r w:rsidRPr="007F4CB2">
        <w:rPr>
          <w:lang w:val="en-GB"/>
        </w:rPr>
        <w:t>Requirements</w:t>
      </w:r>
    </w:p>
    <w:p w14:paraId="7227C87D" w14:textId="77777777" w:rsidR="000554C5" w:rsidRPr="007F4CB2" w:rsidRDefault="000554C5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7F4CB2">
        <w:rPr>
          <w:lang w:val="en-GB"/>
        </w:rPr>
        <w:t>Computer with access to Zoom</w:t>
      </w:r>
    </w:p>
    <w:p w14:paraId="6FE2CE45" w14:textId="77777777" w:rsidR="000554C5" w:rsidRPr="007F4CB2" w:rsidRDefault="000554C5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7F4CB2">
        <w:rPr>
          <w:lang w:val="en-GB"/>
        </w:rPr>
        <w:t xml:space="preserve">Ubuntu 18.04 or 20 </w:t>
      </w:r>
    </w:p>
    <w:p w14:paraId="6BD1EB21" w14:textId="77777777" w:rsidR="000554C5" w:rsidRPr="007F4CB2" w:rsidRDefault="000554C5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7F4CB2">
        <w:rPr>
          <w:lang w:val="en-GB"/>
        </w:rPr>
        <w:t>ROS Melodic /Noetic Installed (Full installation).</w:t>
      </w:r>
    </w:p>
    <w:p w14:paraId="39B9864E" w14:textId="6DF9B3E1" w:rsidR="000554C5" w:rsidRPr="007F4CB2" w:rsidRDefault="000554C5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7F4CB2">
        <w:rPr>
          <w:lang w:val="en-GB"/>
        </w:rPr>
        <w:t>If Ubuntu 18.04 or 20 cannot be installed, MCR2 offers a Virtual Machine with ROS preinstalled (installation instructions in Week 1 Folder).</w:t>
      </w:r>
    </w:p>
    <w:p w14:paraId="3094AA02" w14:textId="72132F5F" w:rsidR="000554C5" w:rsidRPr="007F4CB2" w:rsidRDefault="000554C5" w:rsidP="00F85A60">
      <w:pPr>
        <w:spacing w:line="276" w:lineRule="auto"/>
        <w:rPr>
          <w:lang w:val="en-GB"/>
        </w:rPr>
      </w:pPr>
      <w:r w:rsidRPr="007F4CB2">
        <w:rPr>
          <w:lang w:val="en-GB"/>
        </w:rPr>
        <w:br w:type="page"/>
      </w:r>
    </w:p>
    <w:p w14:paraId="34F0C699" w14:textId="72AAF5ED" w:rsidR="00C215F0" w:rsidRPr="007F4CB2" w:rsidRDefault="00C215F0" w:rsidP="00F85A60">
      <w:pPr>
        <w:pStyle w:val="Heading2"/>
        <w:spacing w:line="276" w:lineRule="auto"/>
        <w:rPr>
          <w:lang w:val="en-GB"/>
        </w:rPr>
      </w:pPr>
      <w:r w:rsidRPr="007F4CB2">
        <w:rPr>
          <w:lang w:val="en-GB"/>
        </w:rPr>
        <w:lastRenderedPageBreak/>
        <w:t>Week 2:</w:t>
      </w:r>
      <w:r w:rsidR="0060247B" w:rsidRPr="007F4CB2">
        <w:rPr>
          <w:lang w:val="en-GB"/>
        </w:rPr>
        <w:t xml:space="preserve"> </w:t>
      </w:r>
      <w:r w:rsidR="001D6150" w:rsidRPr="007F4CB2">
        <w:rPr>
          <w:lang w:val="en-GB"/>
        </w:rPr>
        <w:t>Trajectory tracking</w:t>
      </w:r>
    </w:p>
    <w:p w14:paraId="5203ACDD" w14:textId="7F4DD923" w:rsidR="00E92368" w:rsidRPr="007F4CB2" w:rsidRDefault="00E92368" w:rsidP="00F85A60">
      <w:pPr>
        <w:spacing w:line="276" w:lineRule="auto"/>
        <w:rPr>
          <w:lang w:val="en-GB"/>
        </w:rPr>
      </w:pPr>
      <w:r w:rsidRPr="007F4CB2">
        <w:rPr>
          <w:lang w:val="en-GB"/>
        </w:rPr>
        <w:t>This week</w:t>
      </w:r>
      <w:r w:rsidR="00EF5617" w:rsidRPr="007F4CB2">
        <w:rPr>
          <w:lang w:val="en-GB"/>
        </w:rPr>
        <w:t>, the concepts of trajectory planning, boundary conditions and path planning will be covered</w:t>
      </w:r>
      <w:r w:rsidRPr="007F4CB2">
        <w:rPr>
          <w:lang w:val="en-GB"/>
        </w:rPr>
        <w:t>.</w:t>
      </w:r>
    </w:p>
    <w:p w14:paraId="13FFA577" w14:textId="31EE7CFF" w:rsidR="00C215F0" w:rsidRPr="007F4CB2" w:rsidRDefault="00C215F0" w:rsidP="00F85A60">
      <w:pPr>
        <w:pStyle w:val="Heading3"/>
        <w:spacing w:line="276" w:lineRule="auto"/>
        <w:rPr>
          <w:lang w:val="en-GB"/>
        </w:rPr>
      </w:pPr>
      <w:r w:rsidRPr="007F4CB2">
        <w:rPr>
          <w:lang w:val="en-GB"/>
        </w:rPr>
        <w:t>Session:</w:t>
      </w:r>
    </w:p>
    <w:p w14:paraId="0408BE17" w14:textId="526EFFFE" w:rsidR="00E92368" w:rsidRPr="007F4CB2" w:rsidRDefault="00EF5617" w:rsidP="00F85A60">
      <w:pPr>
        <w:pStyle w:val="ListParagraph"/>
        <w:numPr>
          <w:ilvl w:val="0"/>
          <w:numId w:val="9"/>
        </w:numPr>
        <w:spacing w:line="276" w:lineRule="auto"/>
        <w:rPr>
          <w:lang w:val="en-GB"/>
        </w:rPr>
      </w:pPr>
      <w:r w:rsidRPr="007F4CB2">
        <w:rPr>
          <w:lang w:val="en-GB"/>
        </w:rPr>
        <w:t>Path planning</w:t>
      </w:r>
    </w:p>
    <w:p w14:paraId="5E7121DD" w14:textId="0A3E877B" w:rsidR="00E92368" w:rsidRPr="007F4CB2" w:rsidRDefault="00EF5617" w:rsidP="00F85A60">
      <w:pPr>
        <w:pStyle w:val="ListParagraph"/>
        <w:numPr>
          <w:ilvl w:val="0"/>
          <w:numId w:val="9"/>
        </w:numPr>
        <w:spacing w:line="276" w:lineRule="auto"/>
        <w:rPr>
          <w:lang w:val="en-GB"/>
        </w:rPr>
      </w:pPr>
      <w:r w:rsidRPr="007F4CB2">
        <w:rPr>
          <w:lang w:val="en-GB"/>
        </w:rPr>
        <w:t>Boundary Conditions</w:t>
      </w:r>
    </w:p>
    <w:p w14:paraId="5202F702" w14:textId="14D42EA4" w:rsidR="00E92368" w:rsidRPr="007F4CB2" w:rsidRDefault="00761152" w:rsidP="00F85A60">
      <w:pPr>
        <w:pStyle w:val="ListParagraph"/>
        <w:numPr>
          <w:ilvl w:val="0"/>
          <w:numId w:val="9"/>
        </w:numPr>
        <w:spacing w:line="276" w:lineRule="auto"/>
        <w:rPr>
          <w:lang w:val="en-GB"/>
        </w:rPr>
      </w:pPr>
      <w:r w:rsidRPr="007F4CB2">
        <w:rPr>
          <w:lang w:val="en-GB"/>
        </w:rPr>
        <w:t>Trajectory planning</w:t>
      </w:r>
    </w:p>
    <w:p w14:paraId="7A732CDE" w14:textId="351F1479" w:rsidR="00C13365" w:rsidRPr="007F4CB2" w:rsidRDefault="00C13365" w:rsidP="00F85A60">
      <w:pPr>
        <w:pStyle w:val="Heading3"/>
        <w:spacing w:line="276" w:lineRule="auto"/>
        <w:ind w:firstLine="360"/>
        <w:rPr>
          <w:lang w:val="en-GB"/>
        </w:rPr>
      </w:pPr>
      <w:r w:rsidRPr="007F4CB2">
        <w:rPr>
          <w:lang w:val="en-GB"/>
        </w:rPr>
        <w:t xml:space="preserve">Activity </w:t>
      </w:r>
      <w:r w:rsidR="00761152" w:rsidRPr="007F4CB2">
        <w:rPr>
          <w:lang w:val="en-GB"/>
        </w:rPr>
        <w:t>1</w:t>
      </w:r>
      <w:r w:rsidRPr="007F4CB2">
        <w:rPr>
          <w:lang w:val="en-GB"/>
        </w:rPr>
        <w:t xml:space="preserve">: </w:t>
      </w:r>
      <w:r w:rsidR="00761152" w:rsidRPr="007F4CB2">
        <w:rPr>
          <w:lang w:val="en-GB"/>
        </w:rPr>
        <w:t>Trajectory definition</w:t>
      </w:r>
    </w:p>
    <w:p w14:paraId="6257D6E8" w14:textId="429F621A" w:rsidR="00A6305A" w:rsidRPr="007F4CB2" w:rsidRDefault="00761152" w:rsidP="00F85A60">
      <w:pPr>
        <w:pStyle w:val="ListParagraph"/>
        <w:numPr>
          <w:ilvl w:val="0"/>
          <w:numId w:val="29"/>
        </w:numPr>
        <w:spacing w:line="276" w:lineRule="auto"/>
        <w:rPr>
          <w:lang w:val="en-GB"/>
        </w:rPr>
      </w:pPr>
      <w:r w:rsidRPr="007F4CB2">
        <w:rPr>
          <w:lang w:val="en-GB"/>
        </w:rPr>
        <w:t>Make a simple trajectory.</w:t>
      </w:r>
    </w:p>
    <w:p w14:paraId="67BB139A" w14:textId="77777777" w:rsidR="00E92368" w:rsidRPr="007F4CB2" w:rsidRDefault="00E92368" w:rsidP="00F85A60">
      <w:pPr>
        <w:pStyle w:val="Heading4"/>
        <w:shd w:val="clear" w:color="auto" w:fill="FFFFFF"/>
        <w:spacing w:before="360" w:after="240" w:line="276" w:lineRule="auto"/>
        <w:ind w:firstLine="360"/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</w:pPr>
      <w:r w:rsidRPr="007F4CB2"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  <w:t>Mini-Challenges</w:t>
      </w:r>
    </w:p>
    <w:p w14:paraId="08A530D1" w14:textId="0CFA0C6E" w:rsidR="00E92368" w:rsidRPr="007F4CB2" w:rsidRDefault="00761152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7F4CB2">
        <w:rPr>
          <w:lang w:val="en-GB"/>
        </w:rPr>
        <w:t>Create a trajectory in ROS.</w:t>
      </w:r>
    </w:p>
    <w:p w14:paraId="4092E33F" w14:textId="77777777" w:rsidR="00E92368" w:rsidRPr="007F4CB2" w:rsidRDefault="00E92368" w:rsidP="00F85A60">
      <w:pPr>
        <w:pStyle w:val="NormalWeb"/>
        <w:shd w:val="clear" w:color="auto" w:fill="FFFFFF"/>
        <w:spacing w:before="0" w:beforeAutospacing="0" w:after="240" w:afterAutospacing="0" w:line="276" w:lineRule="auto"/>
        <w:ind w:firstLine="360"/>
        <w:rPr>
          <w:rFonts w:ascii="Nexa-Regular" w:eastAsiaTheme="minorHAnsi" w:hAnsi="Nexa-Regular" w:cstheme="minorBidi"/>
          <w:sz w:val="28"/>
          <w:szCs w:val="28"/>
          <w:lang w:eastAsia="en-US"/>
        </w:rPr>
      </w:pPr>
      <w:r w:rsidRPr="007F4CB2">
        <w:rPr>
          <w:rFonts w:ascii="Nexa-Regular" w:eastAsiaTheme="minorHAnsi" w:hAnsi="Nexa-Regular" w:cstheme="minorBidi"/>
          <w:b/>
          <w:bCs/>
          <w:sz w:val="28"/>
          <w:szCs w:val="28"/>
          <w:lang w:eastAsia="en-US"/>
        </w:rPr>
        <w:t>Requirements</w:t>
      </w:r>
    </w:p>
    <w:p w14:paraId="444E6C69" w14:textId="5E24C911" w:rsidR="00E92368" w:rsidRPr="007F4CB2" w:rsidRDefault="00E92368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7F4CB2">
        <w:rPr>
          <w:lang w:val="en-GB"/>
        </w:rPr>
        <w:t>Requirements of Session 1.</w:t>
      </w:r>
    </w:p>
    <w:p w14:paraId="5E4BC9D9" w14:textId="77777777" w:rsidR="00E92368" w:rsidRPr="007F4CB2" w:rsidRDefault="00E92368" w:rsidP="00F85A60">
      <w:pPr>
        <w:spacing w:line="276" w:lineRule="auto"/>
        <w:rPr>
          <w:rFonts w:ascii="Nexa-Bold" w:hAnsi="Nexa-Bold"/>
          <w:b w:val="0"/>
          <w:bCs w:val="0"/>
          <w:sz w:val="32"/>
          <w:lang w:val="en-GB"/>
        </w:rPr>
      </w:pPr>
      <w:r w:rsidRPr="007F4CB2">
        <w:rPr>
          <w:lang w:val="en-GB"/>
        </w:rPr>
        <w:br w:type="page"/>
      </w:r>
    </w:p>
    <w:p w14:paraId="23A7F4AD" w14:textId="358323B4" w:rsidR="00AC62F0" w:rsidRPr="007F4CB2" w:rsidRDefault="00AC62F0" w:rsidP="00F85A60">
      <w:pPr>
        <w:pStyle w:val="Heading3"/>
        <w:shd w:val="clear" w:color="auto" w:fill="FFFFFF"/>
        <w:spacing w:before="360" w:after="240" w:line="276" w:lineRule="auto"/>
        <w:rPr>
          <w:lang w:val="en-GB"/>
        </w:rPr>
      </w:pPr>
      <w:r w:rsidRPr="007F4CB2">
        <w:rPr>
          <w:lang w:val="en-GB"/>
        </w:rPr>
        <w:lastRenderedPageBreak/>
        <w:t xml:space="preserve">Week 3: </w:t>
      </w:r>
      <w:r w:rsidR="00761152" w:rsidRPr="007F4CB2">
        <w:rPr>
          <w:lang w:val="en-GB"/>
        </w:rPr>
        <w:t>Robot Dynamics</w:t>
      </w:r>
    </w:p>
    <w:p w14:paraId="4E0A6A87" w14:textId="01BF4C38" w:rsidR="00E92368" w:rsidRPr="007F4CB2" w:rsidRDefault="00E92368" w:rsidP="00F85A60">
      <w:pPr>
        <w:spacing w:line="276" w:lineRule="auto"/>
        <w:rPr>
          <w:lang w:val="en-GB"/>
        </w:rPr>
      </w:pPr>
      <w:r w:rsidRPr="007F4CB2">
        <w:rPr>
          <w:lang w:val="en-GB"/>
        </w:rPr>
        <w:t xml:space="preserve">This week will introduce </w:t>
      </w:r>
      <w:r w:rsidR="00761152" w:rsidRPr="007F4CB2">
        <w:rPr>
          <w:lang w:val="en-GB"/>
        </w:rPr>
        <w:t>the concepts of dynamical modelling and control of a nonlinear system</w:t>
      </w:r>
      <w:r w:rsidRPr="007F4CB2">
        <w:rPr>
          <w:lang w:val="en-GB"/>
        </w:rPr>
        <w:t>.</w:t>
      </w:r>
    </w:p>
    <w:p w14:paraId="7D625960" w14:textId="77EF2BC1" w:rsidR="00AC62F0" w:rsidRPr="007F4CB2" w:rsidRDefault="00AC62F0" w:rsidP="00F85A60">
      <w:pPr>
        <w:pStyle w:val="Heading3"/>
        <w:spacing w:line="276" w:lineRule="auto"/>
        <w:rPr>
          <w:lang w:val="en-GB"/>
        </w:rPr>
      </w:pPr>
      <w:r w:rsidRPr="007F4CB2">
        <w:rPr>
          <w:lang w:val="en-GB"/>
        </w:rPr>
        <w:t>Session:</w:t>
      </w:r>
    </w:p>
    <w:p w14:paraId="65F870C6" w14:textId="29AF5721" w:rsidR="00F206FD" w:rsidRPr="007F4CB2" w:rsidRDefault="00761152" w:rsidP="00F85A60">
      <w:pPr>
        <w:numPr>
          <w:ilvl w:val="0"/>
          <w:numId w:val="35"/>
        </w:numPr>
        <w:shd w:val="clear" w:color="auto" w:fill="FFFFFF"/>
        <w:spacing w:before="60" w:after="100" w:afterAutospacing="1" w:line="276" w:lineRule="auto"/>
        <w:rPr>
          <w:lang w:val="en-GB"/>
        </w:rPr>
      </w:pPr>
      <w:r w:rsidRPr="007F4CB2">
        <w:rPr>
          <w:lang w:val="en-GB"/>
        </w:rPr>
        <w:t>Single link manipulator (SLM) state space modelling using Euler-Lagrange.</w:t>
      </w:r>
    </w:p>
    <w:p w14:paraId="070B426F" w14:textId="7012DB98" w:rsidR="00F206FD" w:rsidRPr="007F4CB2" w:rsidRDefault="00761152" w:rsidP="00F85A60">
      <w:pPr>
        <w:numPr>
          <w:ilvl w:val="0"/>
          <w:numId w:val="35"/>
        </w:numPr>
        <w:shd w:val="clear" w:color="auto" w:fill="FFFFFF"/>
        <w:spacing w:before="60" w:after="100" w:afterAutospacing="1" w:line="276" w:lineRule="auto"/>
        <w:rPr>
          <w:lang w:val="en-GB"/>
        </w:rPr>
      </w:pPr>
      <w:r w:rsidRPr="007F4CB2">
        <w:rPr>
          <w:lang w:val="en-GB"/>
        </w:rPr>
        <w:t>Single link manipulator control</w:t>
      </w:r>
    </w:p>
    <w:p w14:paraId="56006262" w14:textId="1E8A602C" w:rsidR="00F206FD" w:rsidRPr="007F4CB2" w:rsidRDefault="00761152" w:rsidP="00F85A60">
      <w:pPr>
        <w:numPr>
          <w:ilvl w:val="0"/>
          <w:numId w:val="35"/>
        </w:numPr>
        <w:shd w:val="clear" w:color="auto" w:fill="FFFFFF"/>
        <w:spacing w:before="60" w:after="100" w:afterAutospacing="1" w:line="276" w:lineRule="auto"/>
        <w:rPr>
          <w:lang w:val="en-GB"/>
        </w:rPr>
      </w:pPr>
      <w:r w:rsidRPr="007F4CB2">
        <w:rPr>
          <w:lang w:val="en-GB"/>
        </w:rPr>
        <w:t>Simulation</w:t>
      </w:r>
      <w:r w:rsidR="00F206FD" w:rsidRPr="007F4CB2">
        <w:rPr>
          <w:lang w:val="en-GB"/>
        </w:rPr>
        <w:t>.</w:t>
      </w:r>
    </w:p>
    <w:p w14:paraId="6159B168" w14:textId="33320120" w:rsidR="00F206FD" w:rsidRPr="007F4CB2" w:rsidRDefault="00F206FD" w:rsidP="00F85A60">
      <w:pPr>
        <w:pStyle w:val="Heading3"/>
        <w:spacing w:line="276" w:lineRule="auto"/>
        <w:ind w:firstLine="360"/>
        <w:rPr>
          <w:lang w:val="en-GB"/>
        </w:rPr>
      </w:pPr>
      <w:r w:rsidRPr="007F4CB2">
        <w:rPr>
          <w:lang w:val="en-GB"/>
        </w:rPr>
        <w:t xml:space="preserve">Activity </w:t>
      </w:r>
      <w:r w:rsidR="00761152" w:rsidRPr="007F4CB2">
        <w:rPr>
          <w:lang w:val="en-GB"/>
        </w:rPr>
        <w:t>1</w:t>
      </w:r>
      <w:r w:rsidRPr="007F4CB2">
        <w:rPr>
          <w:lang w:val="en-GB"/>
        </w:rPr>
        <w:t xml:space="preserve">: </w:t>
      </w:r>
      <w:r w:rsidR="00761152" w:rsidRPr="007F4CB2">
        <w:rPr>
          <w:lang w:val="en-GB"/>
        </w:rPr>
        <w:t>SLM Modelling</w:t>
      </w:r>
    </w:p>
    <w:p w14:paraId="48F7C4DD" w14:textId="3BE50741" w:rsidR="00F206FD" w:rsidRPr="007F4CB2" w:rsidRDefault="00761152" w:rsidP="00F85A60">
      <w:pPr>
        <w:pStyle w:val="ListParagraph"/>
        <w:numPr>
          <w:ilvl w:val="0"/>
          <w:numId w:val="29"/>
        </w:numPr>
        <w:spacing w:line="276" w:lineRule="auto"/>
        <w:rPr>
          <w:lang w:val="en-GB"/>
        </w:rPr>
      </w:pPr>
      <w:r w:rsidRPr="007F4CB2">
        <w:rPr>
          <w:lang w:val="en-GB"/>
        </w:rPr>
        <w:t>Simulation of a single link manipulator</w:t>
      </w:r>
      <w:r w:rsidR="00F206FD" w:rsidRPr="007F4CB2">
        <w:rPr>
          <w:lang w:val="en-GB"/>
        </w:rPr>
        <w:t>.</w:t>
      </w:r>
    </w:p>
    <w:p w14:paraId="24379903" w14:textId="77777777" w:rsidR="00F206FD" w:rsidRPr="007F4CB2" w:rsidRDefault="00F206FD" w:rsidP="00F85A60">
      <w:pPr>
        <w:pStyle w:val="Heading4"/>
        <w:shd w:val="clear" w:color="auto" w:fill="FFFFFF"/>
        <w:spacing w:before="360" w:after="240" w:line="276" w:lineRule="auto"/>
        <w:ind w:firstLine="360"/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</w:pPr>
      <w:r w:rsidRPr="007F4CB2"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  <w:t>Mini-Challenges</w:t>
      </w:r>
    </w:p>
    <w:p w14:paraId="03F5D01A" w14:textId="2F5C21E1" w:rsidR="00F206FD" w:rsidRPr="007F4CB2" w:rsidRDefault="00761152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7F4CB2">
        <w:rPr>
          <w:lang w:val="en-GB"/>
        </w:rPr>
        <w:t>Joint control of a SLM</w:t>
      </w:r>
      <w:r w:rsidR="00F206FD" w:rsidRPr="007F4CB2">
        <w:rPr>
          <w:lang w:val="en-GB"/>
        </w:rPr>
        <w:t>.</w:t>
      </w:r>
    </w:p>
    <w:p w14:paraId="083D17EB" w14:textId="77777777" w:rsidR="00F206FD" w:rsidRPr="007F4CB2" w:rsidRDefault="00F206FD" w:rsidP="00F85A60">
      <w:pPr>
        <w:pStyle w:val="NormalWeb"/>
        <w:shd w:val="clear" w:color="auto" w:fill="FFFFFF"/>
        <w:spacing w:before="0" w:beforeAutospacing="0" w:after="240" w:afterAutospacing="0" w:line="276" w:lineRule="auto"/>
        <w:ind w:firstLine="360"/>
        <w:rPr>
          <w:rFonts w:ascii="Nexa-Regular" w:eastAsiaTheme="minorHAnsi" w:hAnsi="Nexa-Regular" w:cstheme="minorBidi"/>
          <w:sz w:val="28"/>
          <w:szCs w:val="28"/>
          <w:lang w:eastAsia="en-US"/>
        </w:rPr>
      </w:pPr>
      <w:r w:rsidRPr="007F4CB2">
        <w:rPr>
          <w:rFonts w:ascii="Nexa-Regular" w:eastAsiaTheme="minorHAnsi" w:hAnsi="Nexa-Regular" w:cstheme="minorBidi"/>
          <w:b/>
          <w:bCs/>
          <w:sz w:val="28"/>
          <w:szCs w:val="28"/>
          <w:lang w:eastAsia="en-US"/>
        </w:rPr>
        <w:t>Requirements</w:t>
      </w:r>
    </w:p>
    <w:p w14:paraId="2ACB34C4" w14:textId="77777777" w:rsidR="00F206FD" w:rsidRPr="007F4CB2" w:rsidRDefault="00F206FD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7F4CB2">
        <w:rPr>
          <w:lang w:val="en-GB"/>
        </w:rPr>
        <w:t>Requirements of Session 1.</w:t>
      </w:r>
    </w:p>
    <w:p w14:paraId="11F49840" w14:textId="77777777" w:rsidR="00761152" w:rsidRPr="007F4CB2" w:rsidRDefault="00761152">
      <w:pPr>
        <w:rPr>
          <w:rFonts w:ascii="Nexa-Regular" w:hAnsi="Nexa-Regular"/>
          <w:lang w:val="en-GB"/>
        </w:rPr>
      </w:pPr>
      <w:r w:rsidRPr="007F4CB2">
        <w:rPr>
          <w:lang w:val="en-GB"/>
        </w:rPr>
        <w:br w:type="page"/>
      </w:r>
    </w:p>
    <w:p w14:paraId="40376B21" w14:textId="1B021F6A" w:rsidR="00F206FD" w:rsidRPr="007F4CB2" w:rsidRDefault="00F206FD" w:rsidP="00F85A60">
      <w:pPr>
        <w:pStyle w:val="Heading3"/>
        <w:shd w:val="clear" w:color="auto" w:fill="FFFFFF"/>
        <w:spacing w:before="360" w:after="240" w:line="276" w:lineRule="auto"/>
        <w:rPr>
          <w:lang w:val="en-GB"/>
        </w:rPr>
      </w:pPr>
      <w:r w:rsidRPr="007F4CB2">
        <w:rPr>
          <w:lang w:val="en-GB"/>
        </w:rPr>
        <w:lastRenderedPageBreak/>
        <w:t xml:space="preserve">Week 4: </w:t>
      </w:r>
      <w:r w:rsidR="00761152" w:rsidRPr="007F4CB2">
        <w:rPr>
          <w:lang w:val="en-GB"/>
        </w:rPr>
        <w:t>Dual Link manipulator</w:t>
      </w:r>
    </w:p>
    <w:p w14:paraId="29159C25" w14:textId="305CA8F1" w:rsidR="00F206FD" w:rsidRPr="007F4CB2" w:rsidRDefault="00F206FD" w:rsidP="00F85A60">
      <w:pPr>
        <w:spacing w:line="276" w:lineRule="auto"/>
        <w:rPr>
          <w:lang w:val="en-GB"/>
        </w:rPr>
      </w:pPr>
      <w:r w:rsidRPr="007F4CB2">
        <w:rPr>
          <w:lang w:val="en-GB"/>
        </w:rPr>
        <w:t xml:space="preserve">This week we will </w:t>
      </w:r>
      <w:r w:rsidR="007F4CB2" w:rsidRPr="007F4CB2">
        <w:rPr>
          <w:lang w:val="en-GB"/>
        </w:rPr>
        <w:t>model a dual-link manipulator in state space using Euler-LaGrange and control it using a joint PID controller.</w:t>
      </w:r>
    </w:p>
    <w:p w14:paraId="3D13F209" w14:textId="77777777" w:rsidR="00F206FD" w:rsidRPr="007F4CB2" w:rsidRDefault="00F206FD" w:rsidP="00F85A60">
      <w:pPr>
        <w:pStyle w:val="Heading3"/>
        <w:spacing w:line="276" w:lineRule="auto"/>
        <w:rPr>
          <w:lang w:val="en-GB"/>
        </w:rPr>
      </w:pPr>
      <w:r w:rsidRPr="007F4CB2">
        <w:rPr>
          <w:lang w:val="en-GB"/>
        </w:rPr>
        <w:t>Session:</w:t>
      </w:r>
    </w:p>
    <w:p w14:paraId="11AF22C9" w14:textId="7C56EA96" w:rsidR="00F206FD" w:rsidRPr="007F4CB2" w:rsidRDefault="007F4CB2" w:rsidP="00F85A60">
      <w:pPr>
        <w:pStyle w:val="ListParagraph"/>
        <w:numPr>
          <w:ilvl w:val="0"/>
          <w:numId w:val="11"/>
        </w:numPr>
        <w:spacing w:line="276" w:lineRule="auto"/>
        <w:rPr>
          <w:lang w:val="en-GB"/>
        </w:rPr>
      </w:pPr>
      <w:r w:rsidRPr="007F4CB2">
        <w:rPr>
          <w:lang w:val="en-GB"/>
        </w:rPr>
        <w:t>DLM modelling.</w:t>
      </w:r>
    </w:p>
    <w:p w14:paraId="1591F545" w14:textId="607B7C28" w:rsidR="00F206FD" w:rsidRPr="007F4CB2" w:rsidRDefault="007F4CB2" w:rsidP="00F85A60">
      <w:pPr>
        <w:pStyle w:val="ListParagraph"/>
        <w:numPr>
          <w:ilvl w:val="0"/>
          <w:numId w:val="11"/>
        </w:numPr>
        <w:spacing w:line="276" w:lineRule="auto"/>
        <w:rPr>
          <w:lang w:val="en-GB"/>
        </w:rPr>
      </w:pPr>
      <w:r w:rsidRPr="007F4CB2">
        <w:rPr>
          <w:lang w:val="en-GB"/>
        </w:rPr>
        <w:t>Joint Control</w:t>
      </w:r>
      <w:r w:rsidR="00F206FD" w:rsidRPr="007F4CB2">
        <w:rPr>
          <w:lang w:val="en-GB"/>
        </w:rPr>
        <w:t>.</w:t>
      </w:r>
    </w:p>
    <w:p w14:paraId="51AB919B" w14:textId="1C83887A" w:rsidR="00F206FD" w:rsidRPr="007F4CB2" w:rsidRDefault="00F206FD" w:rsidP="00F85A60">
      <w:pPr>
        <w:pStyle w:val="Heading3"/>
        <w:spacing w:line="276" w:lineRule="auto"/>
        <w:ind w:firstLine="360"/>
        <w:rPr>
          <w:lang w:val="en-GB"/>
        </w:rPr>
      </w:pPr>
      <w:r w:rsidRPr="007F4CB2">
        <w:rPr>
          <w:lang w:val="en-GB"/>
        </w:rPr>
        <w:t xml:space="preserve">Activity </w:t>
      </w:r>
      <w:r w:rsidR="007F4CB2" w:rsidRPr="007F4CB2">
        <w:rPr>
          <w:lang w:val="en-GB"/>
        </w:rPr>
        <w:t>1</w:t>
      </w:r>
      <w:r w:rsidRPr="007F4CB2">
        <w:rPr>
          <w:lang w:val="en-GB"/>
        </w:rPr>
        <w:t xml:space="preserve">: </w:t>
      </w:r>
      <w:r w:rsidR="00631069" w:rsidRPr="007F4CB2">
        <w:rPr>
          <w:lang w:val="en-GB"/>
        </w:rPr>
        <w:t>Data Acquisition</w:t>
      </w:r>
    </w:p>
    <w:p w14:paraId="3DFDD8D3" w14:textId="5735E6F7" w:rsidR="00F206FD" w:rsidRPr="007F4CB2" w:rsidRDefault="007F4CB2" w:rsidP="00F85A60">
      <w:pPr>
        <w:pStyle w:val="ListParagraph"/>
        <w:numPr>
          <w:ilvl w:val="0"/>
          <w:numId w:val="29"/>
        </w:numPr>
        <w:spacing w:line="276" w:lineRule="auto"/>
        <w:rPr>
          <w:lang w:val="en-GB"/>
        </w:rPr>
      </w:pPr>
      <w:r w:rsidRPr="007F4CB2">
        <w:rPr>
          <w:lang w:val="en-GB"/>
        </w:rPr>
        <w:t>DLM manipulator ROS modelling</w:t>
      </w:r>
      <w:r w:rsidR="00F206FD" w:rsidRPr="007F4CB2">
        <w:rPr>
          <w:lang w:val="en-GB"/>
        </w:rPr>
        <w:t>.</w:t>
      </w:r>
    </w:p>
    <w:p w14:paraId="4E73F79C" w14:textId="77777777" w:rsidR="00F206FD" w:rsidRPr="007F4CB2" w:rsidRDefault="00F206FD" w:rsidP="00F85A60">
      <w:pPr>
        <w:pStyle w:val="Heading4"/>
        <w:shd w:val="clear" w:color="auto" w:fill="FFFFFF"/>
        <w:spacing w:before="360" w:after="240" w:line="276" w:lineRule="auto"/>
        <w:ind w:firstLine="360"/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</w:pPr>
      <w:r w:rsidRPr="007F4CB2"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  <w:t>Mini-Challenges</w:t>
      </w:r>
    </w:p>
    <w:p w14:paraId="2F48230F" w14:textId="651A65B7" w:rsidR="00F206FD" w:rsidRPr="007F4CB2" w:rsidRDefault="007F4CB2" w:rsidP="00F85A60">
      <w:pPr>
        <w:pStyle w:val="NormalWeb"/>
        <w:numPr>
          <w:ilvl w:val="0"/>
          <w:numId w:val="36"/>
        </w:numPr>
        <w:shd w:val="clear" w:color="auto" w:fill="FFFFFF"/>
        <w:spacing w:before="0" w:beforeAutospacing="0" w:after="240" w:afterAutospacing="0" w:line="276" w:lineRule="auto"/>
        <w:ind w:left="709"/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</w:pPr>
      <w:r w:rsidRPr="007F4CB2"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  <w:t>Joint Control of a DLM</w:t>
      </w:r>
      <w:r w:rsidR="00F206FD" w:rsidRPr="007F4CB2"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  <w:t>.</w:t>
      </w:r>
    </w:p>
    <w:p w14:paraId="578CB16A" w14:textId="4C9FF35D" w:rsidR="00F206FD" w:rsidRPr="007F4CB2" w:rsidRDefault="00F206FD" w:rsidP="00F85A60">
      <w:pPr>
        <w:pStyle w:val="NormalWeb"/>
        <w:shd w:val="clear" w:color="auto" w:fill="FFFFFF"/>
        <w:spacing w:before="0" w:beforeAutospacing="0" w:after="240" w:afterAutospacing="0" w:line="276" w:lineRule="auto"/>
        <w:ind w:firstLine="360"/>
        <w:rPr>
          <w:rFonts w:ascii="Nexa-Regular" w:eastAsiaTheme="minorHAnsi" w:hAnsi="Nexa-Regular" w:cstheme="minorBidi"/>
          <w:sz w:val="28"/>
          <w:szCs w:val="28"/>
          <w:lang w:eastAsia="en-US"/>
        </w:rPr>
      </w:pPr>
      <w:r w:rsidRPr="007F4CB2">
        <w:rPr>
          <w:rFonts w:ascii="Nexa-Regular" w:eastAsiaTheme="minorHAnsi" w:hAnsi="Nexa-Regular" w:cstheme="minorBidi"/>
          <w:b/>
          <w:bCs/>
          <w:sz w:val="28"/>
          <w:szCs w:val="28"/>
          <w:lang w:eastAsia="en-US"/>
        </w:rPr>
        <w:t>Requirements</w:t>
      </w:r>
    </w:p>
    <w:p w14:paraId="4B7F2153" w14:textId="77777777" w:rsidR="00F206FD" w:rsidRPr="007F4CB2" w:rsidRDefault="00F206FD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7F4CB2">
        <w:rPr>
          <w:lang w:val="en-GB"/>
        </w:rPr>
        <w:t>Requirements of Session 1.</w:t>
      </w:r>
    </w:p>
    <w:p w14:paraId="53FE3C90" w14:textId="77777777" w:rsidR="00761152" w:rsidRPr="007F4CB2" w:rsidRDefault="00761152">
      <w:pPr>
        <w:rPr>
          <w:rFonts w:ascii="Nexa-Regular" w:hAnsi="Nexa-Regular"/>
          <w:lang w:val="en-GB"/>
        </w:rPr>
      </w:pPr>
      <w:r w:rsidRPr="007F4CB2">
        <w:rPr>
          <w:lang w:val="en-GB"/>
        </w:rPr>
        <w:br w:type="page"/>
      </w:r>
    </w:p>
    <w:p w14:paraId="58C05568" w14:textId="5B603047" w:rsidR="00F206FD" w:rsidRPr="007F4CB2" w:rsidRDefault="00F206FD" w:rsidP="00F85A60">
      <w:pPr>
        <w:pStyle w:val="Heading3"/>
        <w:shd w:val="clear" w:color="auto" w:fill="FFFFFF"/>
        <w:spacing w:before="360" w:after="240" w:line="276" w:lineRule="auto"/>
        <w:rPr>
          <w:lang w:val="en-GB"/>
        </w:rPr>
      </w:pPr>
      <w:r w:rsidRPr="007F4CB2">
        <w:rPr>
          <w:lang w:val="en-GB"/>
        </w:rPr>
        <w:lastRenderedPageBreak/>
        <w:t xml:space="preserve">Week 5: </w:t>
      </w:r>
      <w:r w:rsidR="007F4CB2" w:rsidRPr="007F4CB2">
        <w:rPr>
          <w:lang w:val="en-GB"/>
        </w:rPr>
        <w:t>Advanced control for manipulators</w:t>
      </w:r>
    </w:p>
    <w:p w14:paraId="6956F2C9" w14:textId="0B3F6D6D" w:rsidR="007F4CB2" w:rsidRPr="007F4CB2" w:rsidRDefault="00F206FD" w:rsidP="007F4CB2">
      <w:pPr>
        <w:spacing w:line="276" w:lineRule="auto"/>
        <w:rPr>
          <w:lang w:val="en-GB"/>
        </w:rPr>
      </w:pPr>
      <w:r w:rsidRPr="007F4CB2">
        <w:rPr>
          <w:lang w:val="en-GB"/>
        </w:rPr>
        <w:t>This week</w:t>
      </w:r>
      <w:r w:rsidR="007F4CB2" w:rsidRPr="007F4CB2">
        <w:rPr>
          <w:lang w:val="en-GB"/>
        </w:rPr>
        <w:t>, an implementation feedback linearisation controller will be used.</w:t>
      </w:r>
    </w:p>
    <w:p w14:paraId="47ACF66A" w14:textId="77777777" w:rsidR="007F4CB2" w:rsidRPr="007F4CB2" w:rsidRDefault="007F4CB2" w:rsidP="007F4CB2">
      <w:pPr>
        <w:pStyle w:val="Heading3"/>
        <w:spacing w:line="276" w:lineRule="auto"/>
        <w:rPr>
          <w:lang w:val="en-GB"/>
        </w:rPr>
      </w:pPr>
      <w:r w:rsidRPr="007F4CB2">
        <w:rPr>
          <w:lang w:val="en-GB"/>
        </w:rPr>
        <w:t>Session:</w:t>
      </w:r>
    </w:p>
    <w:p w14:paraId="35226AC8" w14:textId="326BD91A" w:rsidR="007F4CB2" w:rsidRPr="007F4CB2" w:rsidRDefault="007F4CB2" w:rsidP="007F4CB2">
      <w:pPr>
        <w:pStyle w:val="ListParagraph"/>
        <w:numPr>
          <w:ilvl w:val="0"/>
          <w:numId w:val="11"/>
        </w:numPr>
        <w:spacing w:line="276" w:lineRule="auto"/>
        <w:rPr>
          <w:lang w:val="en-GB"/>
        </w:rPr>
      </w:pPr>
      <w:r w:rsidRPr="007F4CB2">
        <w:rPr>
          <w:lang w:val="en-GB"/>
        </w:rPr>
        <w:t>CTC control.</w:t>
      </w:r>
    </w:p>
    <w:p w14:paraId="3BFD0D12" w14:textId="4F777723" w:rsidR="007F4CB2" w:rsidRPr="007F4CB2" w:rsidRDefault="007F4CB2" w:rsidP="007F4CB2">
      <w:pPr>
        <w:pStyle w:val="ListParagraph"/>
        <w:numPr>
          <w:ilvl w:val="0"/>
          <w:numId w:val="11"/>
        </w:numPr>
        <w:spacing w:line="276" w:lineRule="auto"/>
        <w:rPr>
          <w:lang w:val="en-GB"/>
        </w:rPr>
      </w:pPr>
      <w:r w:rsidRPr="007F4CB2">
        <w:rPr>
          <w:lang w:val="en-GB"/>
        </w:rPr>
        <w:t>Feedback linearisation control</w:t>
      </w:r>
      <w:r w:rsidRPr="007F4CB2">
        <w:rPr>
          <w:lang w:val="en-GB"/>
        </w:rPr>
        <w:t>.</w:t>
      </w:r>
    </w:p>
    <w:p w14:paraId="75EB4ED1" w14:textId="77777777" w:rsidR="007F4CB2" w:rsidRPr="007F4CB2" w:rsidRDefault="007F4CB2" w:rsidP="007F4CB2">
      <w:pPr>
        <w:pStyle w:val="Heading3"/>
        <w:spacing w:line="276" w:lineRule="auto"/>
        <w:ind w:firstLine="360"/>
        <w:rPr>
          <w:lang w:val="en-GB"/>
        </w:rPr>
      </w:pPr>
      <w:r w:rsidRPr="007F4CB2">
        <w:rPr>
          <w:lang w:val="en-GB"/>
        </w:rPr>
        <w:t>Activity 1: Data Acquisition</w:t>
      </w:r>
    </w:p>
    <w:p w14:paraId="5F3B9B9D" w14:textId="32B13877" w:rsidR="007F4CB2" w:rsidRPr="007F4CB2" w:rsidRDefault="007F4CB2" w:rsidP="007F4CB2">
      <w:pPr>
        <w:pStyle w:val="ListParagraph"/>
        <w:numPr>
          <w:ilvl w:val="0"/>
          <w:numId w:val="29"/>
        </w:numPr>
        <w:spacing w:line="276" w:lineRule="auto"/>
        <w:rPr>
          <w:lang w:val="en-GB"/>
        </w:rPr>
      </w:pPr>
      <w:r w:rsidRPr="007F4CB2">
        <w:rPr>
          <w:lang w:val="en-GB"/>
        </w:rPr>
        <w:t xml:space="preserve">DLM manipulator </w:t>
      </w:r>
      <w:r w:rsidRPr="007F4CB2">
        <w:rPr>
          <w:lang w:val="en-GB"/>
        </w:rPr>
        <w:t>control</w:t>
      </w:r>
      <w:r w:rsidRPr="007F4CB2">
        <w:rPr>
          <w:lang w:val="en-GB"/>
        </w:rPr>
        <w:t>.</w:t>
      </w:r>
    </w:p>
    <w:p w14:paraId="0CCDC143" w14:textId="5CB2A872" w:rsidR="007F4CB2" w:rsidRPr="007F4CB2" w:rsidRDefault="007F4CB2" w:rsidP="007F4CB2">
      <w:pPr>
        <w:pStyle w:val="Heading4"/>
        <w:shd w:val="clear" w:color="auto" w:fill="FFFFFF"/>
        <w:spacing w:before="360" w:after="240" w:line="276" w:lineRule="auto"/>
        <w:ind w:firstLine="360"/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</w:pPr>
      <w:r w:rsidRPr="007F4CB2"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  <w:t>Mini-Challenge</w:t>
      </w:r>
    </w:p>
    <w:p w14:paraId="4C7BD80B" w14:textId="033D2B4C" w:rsidR="007F4CB2" w:rsidRPr="007F4CB2" w:rsidRDefault="007F4CB2" w:rsidP="007F4CB2">
      <w:pPr>
        <w:pStyle w:val="NormalWeb"/>
        <w:numPr>
          <w:ilvl w:val="0"/>
          <w:numId w:val="36"/>
        </w:numPr>
        <w:shd w:val="clear" w:color="auto" w:fill="FFFFFF"/>
        <w:spacing w:before="0" w:beforeAutospacing="0" w:after="240" w:afterAutospacing="0" w:line="276" w:lineRule="auto"/>
        <w:ind w:left="709"/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</w:pPr>
      <w:r w:rsidRPr="007F4CB2"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  <w:t>Joint Control of a DLM</w:t>
      </w:r>
      <w:r w:rsidRPr="007F4CB2"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  <w:t xml:space="preserve"> using Feedback linearisation</w:t>
      </w:r>
      <w:r w:rsidRPr="007F4CB2"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  <w:t>.</w:t>
      </w:r>
    </w:p>
    <w:p w14:paraId="461BFA62" w14:textId="77777777" w:rsidR="007F4CB2" w:rsidRPr="007F4CB2" w:rsidRDefault="007F4CB2" w:rsidP="007F4CB2">
      <w:pPr>
        <w:pStyle w:val="NormalWeb"/>
        <w:shd w:val="clear" w:color="auto" w:fill="FFFFFF"/>
        <w:spacing w:before="0" w:beforeAutospacing="0" w:after="240" w:afterAutospacing="0" w:line="276" w:lineRule="auto"/>
        <w:ind w:firstLine="360"/>
        <w:rPr>
          <w:rFonts w:ascii="Nexa-Regular" w:eastAsiaTheme="minorHAnsi" w:hAnsi="Nexa-Regular" w:cstheme="minorBidi"/>
          <w:sz w:val="28"/>
          <w:szCs w:val="28"/>
          <w:lang w:eastAsia="en-US"/>
        </w:rPr>
      </w:pPr>
      <w:r w:rsidRPr="007F4CB2">
        <w:rPr>
          <w:rFonts w:ascii="Nexa-Regular" w:eastAsiaTheme="minorHAnsi" w:hAnsi="Nexa-Regular" w:cstheme="minorBidi"/>
          <w:b/>
          <w:bCs/>
          <w:sz w:val="28"/>
          <w:szCs w:val="28"/>
          <w:lang w:eastAsia="en-US"/>
        </w:rPr>
        <w:t>Requirements</w:t>
      </w:r>
    </w:p>
    <w:p w14:paraId="3A615A05" w14:textId="77777777" w:rsidR="007F4CB2" w:rsidRPr="007F4CB2" w:rsidRDefault="007F4CB2" w:rsidP="007F4CB2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7F4CB2">
        <w:rPr>
          <w:lang w:val="en-GB"/>
        </w:rPr>
        <w:t>Requirements of Session 1.</w:t>
      </w:r>
    </w:p>
    <w:p w14:paraId="4C184B12" w14:textId="70EE910C" w:rsidR="00AD046F" w:rsidRPr="007F4CB2" w:rsidRDefault="00AD046F" w:rsidP="007F4CB2">
      <w:pPr>
        <w:rPr>
          <w:lang w:val="en-GB"/>
        </w:rPr>
      </w:pPr>
    </w:p>
    <w:p w14:paraId="60D9BBD3" w14:textId="47B84753" w:rsidR="00AD046F" w:rsidRPr="007F4CB2" w:rsidRDefault="00AD046F" w:rsidP="00AD046F">
      <w:pPr>
        <w:spacing w:line="276" w:lineRule="auto"/>
        <w:rPr>
          <w:i/>
          <w:iCs/>
          <w:lang w:val="en-GB"/>
        </w:rPr>
      </w:pPr>
      <w:r w:rsidRPr="007F4CB2">
        <w:rPr>
          <w:i/>
          <w:iCs/>
          <w:lang w:val="en-GB"/>
        </w:rPr>
        <w:t>* Weeks may change due to material and laboratory sessions</w:t>
      </w:r>
      <w:r w:rsidR="00EB736C" w:rsidRPr="007F4CB2">
        <w:rPr>
          <w:i/>
          <w:iCs/>
          <w:lang w:val="en-GB"/>
        </w:rPr>
        <w:t>.</w:t>
      </w:r>
    </w:p>
    <w:sectPr w:rsidR="00AD046F" w:rsidRPr="007F4CB2" w:rsidSect="00115196">
      <w:headerReference w:type="default" r:id="rId10"/>
      <w:footerReference w:type="default" r:id="rId11"/>
      <w:pgSz w:w="11906" w:h="16838" w:code="9"/>
      <w:pgMar w:top="1440" w:right="1440" w:bottom="1440" w:left="1440" w:header="720" w:footer="720" w:gutter="0"/>
      <w:cols w:space="720"/>
      <w:docGrid w:linePitch="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178E74" w14:textId="77777777" w:rsidR="00115196" w:rsidRDefault="00115196" w:rsidP="008A15DC">
      <w:r>
        <w:separator/>
      </w:r>
    </w:p>
  </w:endnote>
  <w:endnote w:type="continuationSeparator" w:id="0">
    <w:p w14:paraId="2C7DADC3" w14:textId="77777777" w:rsidR="00115196" w:rsidRDefault="00115196" w:rsidP="008A15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exa-ExtraLight">
    <w:panose1 w:val="01000000000000000000"/>
    <w:charset w:val="00"/>
    <w:family w:val="auto"/>
    <w:pitch w:val="variable"/>
    <w:sig w:usb0="A00002EF" w:usb1="5000207B" w:usb2="00000000" w:usb3="00000000" w:csb0="00000097" w:csb1="00000000"/>
  </w:font>
  <w:font w:name="Nexa-Bold">
    <w:panose1 w:val="01000000000000000000"/>
    <w:charset w:val="00"/>
    <w:family w:val="auto"/>
    <w:pitch w:val="variable"/>
    <w:sig w:usb0="A00002EF" w:usb1="5000207B" w:usb2="00000000" w:usb3="00000000" w:csb0="00000097" w:csb1="00000000"/>
  </w:font>
  <w:font w:name="Nexa-Regular">
    <w:panose1 w:val="01000000000000000000"/>
    <w:charset w:val="00"/>
    <w:family w:val="auto"/>
    <w:pitch w:val="variable"/>
    <w:sig w:usb0="A00002EF" w:usb1="5000207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5169B8" w14:textId="75CB33EF" w:rsidR="005C065C" w:rsidRDefault="00000000" w:rsidP="00B57784">
    <w:pPr>
      <w:pStyle w:val="Footer"/>
      <w:tabs>
        <w:tab w:val="clear" w:pos="9360"/>
        <w:tab w:val="right" w:pos="9923"/>
      </w:tabs>
      <w:ind w:right="-897"/>
    </w:pPr>
    <w:sdt>
      <w:sdtPr>
        <w:id w:val="207878018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5C065C" w:rsidRPr="005C065C">
          <w:fldChar w:fldCharType="begin"/>
        </w:r>
        <w:r w:rsidR="005C065C" w:rsidRPr="005C065C">
          <w:instrText xml:space="preserve"> PAGE   \* MERGEFORMAT </w:instrText>
        </w:r>
        <w:r w:rsidR="005C065C" w:rsidRPr="005C065C">
          <w:fldChar w:fldCharType="separate"/>
        </w:r>
        <w:r w:rsidR="005C065C" w:rsidRPr="005C065C">
          <w:rPr>
            <w:noProof/>
          </w:rPr>
          <w:t>2</w:t>
        </w:r>
        <w:r w:rsidR="005C065C" w:rsidRPr="005C065C">
          <w:rPr>
            <w:noProof/>
          </w:rPr>
          <w:fldChar w:fldCharType="end"/>
        </w:r>
      </w:sdtContent>
    </w:sdt>
    <w:r w:rsidR="00B57784">
      <w:tab/>
    </w:r>
    <w:r w:rsidR="00B57784">
      <w:tab/>
    </w:r>
    <w:r w:rsidR="005C065C" w:rsidRPr="00E74C0C">
      <w:rPr>
        <w:lang w:val="en-GB"/>
      </w:rPr>
      <w:t>{Learn, Create, Innovate};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750BAE" w14:textId="77777777" w:rsidR="00115196" w:rsidRDefault="00115196" w:rsidP="008A15DC">
      <w:r>
        <w:separator/>
      </w:r>
    </w:p>
  </w:footnote>
  <w:footnote w:type="continuationSeparator" w:id="0">
    <w:p w14:paraId="78A81FF2" w14:textId="77777777" w:rsidR="00115196" w:rsidRDefault="00115196" w:rsidP="008A15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0FE25E" w14:textId="6F103358" w:rsidR="005C065C" w:rsidRPr="00E077E6" w:rsidRDefault="005C065C" w:rsidP="00542963">
    <w:pPr>
      <w:pStyle w:val="MCR2Header2"/>
      <w:ind w:right="-897"/>
      <w:rPr>
        <w:i/>
        <w:sz w:val="20"/>
        <w:szCs w:val="20"/>
      </w:rPr>
    </w:pPr>
    <w:r>
      <w:drawing>
        <wp:anchor distT="0" distB="0" distL="114300" distR="114300" simplePos="0" relativeHeight="251659264" behindDoc="1" locked="0" layoutInCell="1" allowOverlap="1" wp14:anchorId="766C0C62" wp14:editId="3A705C34">
          <wp:simplePos x="0" y="0"/>
          <wp:positionH relativeFrom="column">
            <wp:posOffset>-777274</wp:posOffset>
          </wp:positionH>
          <wp:positionV relativeFrom="paragraph">
            <wp:posOffset>-355061</wp:posOffset>
          </wp:positionV>
          <wp:extent cx="1008345" cy="1008345"/>
          <wp:effectExtent l="0" t="0" r="1905" b="1905"/>
          <wp:wrapNone/>
          <wp:docPr id="6" name="Picture 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8345" cy="10083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R</w:t>
    </w:r>
    <w:r w:rsidRPr="00E077E6">
      <w:rPr>
        <w:lang w:val="en-GB"/>
      </w:rPr>
      <w:t>obotics For Everyone</w:t>
    </w:r>
  </w:p>
  <w:p w14:paraId="51437A36" w14:textId="77777777" w:rsidR="005C065C" w:rsidRPr="005C065C" w:rsidRDefault="005C065C" w:rsidP="008A15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421BFA"/>
    <w:multiLevelType w:val="hybridMultilevel"/>
    <w:tmpl w:val="0B0C3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79581A"/>
    <w:multiLevelType w:val="hybridMultilevel"/>
    <w:tmpl w:val="FB64D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AB65B1"/>
    <w:multiLevelType w:val="hybridMultilevel"/>
    <w:tmpl w:val="E4149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415C56"/>
    <w:multiLevelType w:val="hybridMultilevel"/>
    <w:tmpl w:val="311C5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982AEC"/>
    <w:multiLevelType w:val="hybridMultilevel"/>
    <w:tmpl w:val="D566229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C7476DD"/>
    <w:multiLevelType w:val="hybridMultilevel"/>
    <w:tmpl w:val="925C5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510947"/>
    <w:multiLevelType w:val="hybridMultilevel"/>
    <w:tmpl w:val="38B4B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CE44E2"/>
    <w:multiLevelType w:val="hybridMultilevel"/>
    <w:tmpl w:val="B63C8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504D87"/>
    <w:multiLevelType w:val="hybridMultilevel"/>
    <w:tmpl w:val="A3C8A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E33386"/>
    <w:multiLevelType w:val="hybridMultilevel"/>
    <w:tmpl w:val="AE72F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796747"/>
    <w:multiLevelType w:val="hybridMultilevel"/>
    <w:tmpl w:val="97342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CE0D44"/>
    <w:multiLevelType w:val="multilevel"/>
    <w:tmpl w:val="33E06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46D1B87"/>
    <w:multiLevelType w:val="multilevel"/>
    <w:tmpl w:val="70C0E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88A785E"/>
    <w:multiLevelType w:val="multilevel"/>
    <w:tmpl w:val="051EB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9223A03"/>
    <w:multiLevelType w:val="hybridMultilevel"/>
    <w:tmpl w:val="7BFE4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6D7AB5"/>
    <w:multiLevelType w:val="hybridMultilevel"/>
    <w:tmpl w:val="956CE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D82E18"/>
    <w:multiLevelType w:val="hybridMultilevel"/>
    <w:tmpl w:val="261088A2"/>
    <w:lvl w:ilvl="0" w:tplc="04090001">
      <w:start w:val="1"/>
      <w:numFmt w:val="bullet"/>
      <w:lvlText w:val=""/>
      <w:lvlJc w:val="left"/>
      <w:pPr>
        <w:ind w:left="262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3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84" w:hanging="360"/>
      </w:pPr>
      <w:rPr>
        <w:rFonts w:ascii="Wingdings" w:hAnsi="Wingdings" w:hint="default"/>
      </w:rPr>
    </w:lvl>
  </w:abstractNum>
  <w:abstractNum w:abstractNumId="17" w15:restartNumberingAfterBreak="0">
    <w:nsid w:val="3017101E"/>
    <w:multiLevelType w:val="hybridMultilevel"/>
    <w:tmpl w:val="E294C224"/>
    <w:lvl w:ilvl="0" w:tplc="6FD6E5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266889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B846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6013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E45C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2680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A42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6C7E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10EE8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30643BD8"/>
    <w:multiLevelType w:val="hybridMultilevel"/>
    <w:tmpl w:val="144E3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592CD3"/>
    <w:multiLevelType w:val="hybridMultilevel"/>
    <w:tmpl w:val="CB949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4C5155"/>
    <w:multiLevelType w:val="hybridMultilevel"/>
    <w:tmpl w:val="DC123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961EF8"/>
    <w:multiLevelType w:val="hybridMultilevel"/>
    <w:tmpl w:val="5FC45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27033C"/>
    <w:multiLevelType w:val="hybridMultilevel"/>
    <w:tmpl w:val="8F6A3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B83653"/>
    <w:multiLevelType w:val="hybridMultilevel"/>
    <w:tmpl w:val="96801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3B47B5"/>
    <w:multiLevelType w:val="hybridMultilevel"/>
    <w:tmpl w:val="707CB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440137"/>
    <w:multiLevelType w:val="hybridMultilevel"/>
    <w:tmpl w:val="6E063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9C022D"/>
    <w:multiLevelType w:val="hybridMultilevel"/>
    <w:tmpl w:val="F728454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F62384"/>
    <w:multiLevelType w:val="hybridMultilevel"/>
    <w:tmpl w:val="ABCC3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BC2A4D"/>
    <w:multiLevelType w:val="hybridMultilevel"/>
    <w:tmpl w:val="E95AC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C56EB8"/>
    <w:multiLevelType w:val="hybridMultilevel"/>
    <w:tmpl w:val="CF9AF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FD7C02"/>
    <w:multiLevelType w:val="hybridMultilevel"/>
    <w:tmpl w:val="4EFEF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9E3ABE"/>
    <w:multiLevelType w:val="hybridMultilevel"/>
    <w:tmpl w:val="8710E524"/>
    <w:lvl w:ilvl="0" w:tplc="3DE4E0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9D220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18ED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8B22B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9ECD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D2A09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3A4CF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34846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0DB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694B3C6F"/>
    <w:multiLevelType w:val="hybridMultilevel"/>
    <w:tmpl w:val="7C52C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5B5DA9"/>
    <w:multiLevelType w:val="hybridMultilevel"/>
    <w:tmpl w:val="EB6C4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011555"/>
    <w:multiLevelType w:val="hybridMultilevel"/>
    <w:tmpl w:val="A0928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7F0AFE"/>
    <w:multiLevelType w:val="hybridMultilevel"/>
    <w:tmpl w:val="A1D87172"/>
    <w:lvl w:ilvl="0" w:tplc="BD5860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A20A5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921A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9DC31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507B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E62D4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A404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82D5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2873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7501A7F"/>
    <w:multiLevelType w:val="hybridMultilevel"/>
    <w:tmpl w:val="6596A04C"/>
    <w:lvl w:ilvl="0" w:tplc="23DE58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D9A94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70047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53C9F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BD8CD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60E6D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78DE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05A94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18DD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7" w15:restartNumberingAfterBreak="0">
    <w:nsid w:val="7D920AE7"/>
    <w:multiLevelType w:val="hybridMultilevel"/>
    <w:tmpl w:val="EE528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7249631">
    <w:abstractNumId w:val="16"/>
  </w:num>
  <w:num w:numId="2" w16cid:durableId="1292319307">
    <w:abstractNumId w:val="6"/>
  </w:num>
  <w:num w:numId="3" w16cid:durableId="1092824940">
    <w:abstractNumId w:val="36"/>
  </w:num>
  <w:num w:numId="4" w16cid:durableId="91246638">
    <w:abstractNumId w:val="35"/>
  </w:num>
  <w:num w:numId="5" w16cid:durableId="272396152">
    <w:abstractNumId w:val="18"/>
  </w:num>
  <w:num w:numId="6" w16cid:durableId="2902133">
    <w:abstractNumId w:val="31"/>
  </w:num>
  <w:num w:numId="7" w16cid:durableId="1217468293">
    <w:abstractNumId w:val="17"/>
  </w:num>
  <w:num w:numId="8" w16cid:durableId="1138571458">
    <w:abstractNumId w:val="14"/>
  </w:num>
  <w:num w:numId="9" w16cid:durableId="1492022946">
    <w:abstractNumId w:val="32"/>
  </w:num>
  <w:num w:numId="10" w16cid:durableId="703947518">
    <w:abstractNumId w:val="1"/>
  </w:num>
  <w:num w:numId="11" w16cid:durableId="121308029">
    <w:abstractNumId w:val="2"/>
  </w:num>
  <w:num w:numId="12" w16cid:durableId="749542397">
    <w:abstractNumId w:val="29"/>
  </w:num>
  <w:num w:numId="13" w16cid:durableId="2041586257">
    <w:abstractNumId w:val="15"/>
  </w:num>
  <w:num w:numId="14" w16cid:durableId="1893343784">
    <w:abstractNumId w:val="0"/>
  </w:num>
  <w:num w:numId="15" w16cid:durableId="1478642225">
    <w:abstractNumId w:val="37"/>
  </w:num>
  <w:num w:numId="16" w16cid:durableId="487326369">
    <w:abstractNumId w:val="3"/>
  </w:num>
  <w:num w:numId="17" w16cid:durableId="756827886">
    <w:abstractNumId w:val="24"/>
  </w:num>
  <w:num w:numId="18" w16cid:durableId="894970161">
    <w:abstractNumId w:val="30"/>
  </w:num>
  <w:num w:numId="19" w16cid:durableId="1976596099">
    <w:abstractNumId w:val="28"/>
  </w:num>
  <w:num w:numId="20" w16cid:durableId="2012370182">
    <w:abstractNumId w:val="10"/>
  </w:num>
  <w:num w:numId="21" w16cid:durableId="504636447">
    <w:abstractNumId w:val="34"/>
  </w:num>
  <w:num w:numId="22" w16cid:durableId="790435557">
    <w:abstractNumId w:val="9"/>
  </w:num>
  <w:num w:numId="23" w16cid:durableId="1248425263">
    <w:abstractNumId w:val="33"/>
  </w:num>
  <w:num w:numId="24" w16cid:durableId="780225791">
    <w:abstractNumId w:val="8"/>
  </w:num>
  <w:num w:numId="25" w16cid:durableId="141042804">
    <w:abstractNumId w:val="22"/>
  </w:num>
  <w:num w:numId="26" w16cid:durableId="1050417178">
    <w:abstractNumId w:val="25"/>
  </w:num>
  <w:num w:numId="27" w16cid:durableId="198058651">
    <w:abstractNumId w:val="23"/>
  </w:num>
  <w:num w:numId="28" w16cid:durableId="1372345432">
    <w:abstractNumId w:val="5"/>
  </w:num>
  <w:num w:numId="29" w16cid:durableId="1414549614">
    <w:abstractNumId w:val="27"/>
  </w:num>
  <w:num w:numId="30" w16cid:durableId="1746410705">
    <w:abstractNumId w:val="20"/>
  </w:num>
  <w:num w:numId="31" w16cid:durableId="458258574">
    <w:abstractNumId w:val="19"/>
  </w:num>
  <w:num w:numId="32" w16cid:durableId="384449646">
    <w:abstractNumId w:val="26"/>
  </w:num>
  <w:num w:numId="33" w16cid:durableId="611672845">
    <w:abstractNumId w:val="21"/>
  </w:num>
  <w:num w:numId="34" w16cid:durableId="246116886">
    <w:abstractNumId w:val="13"/>
  </w:num>
  <w:num w:numId="35" w16cid:durableId="1197695036">
    <w:abstractNumId w:val="11"/>
  </w:num>
  <w:num w:numId="36" w16cid:durableId="1016227192">
    <w:abstractNumId w:val="4"/>
  </w:num>
  <w:num w:numId="37" w16cid:durableId="710228204">
    <w:abstractNumId w:val="12"/>
  </w:num>
  <w:num w:numId="38" w16cid:durableId="58989530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3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1sjA2sTS1MDc1NDFT0lEKTi0uzszPAykwrgUAhLpZYiwAAAA="/>
  </w:docVars>
  <w:rsids>
    <w:rsidRoot w:val="005C065C"/>
    <w:rsid w:val="00001B20"/>
    <w:rsid w:val="00014C32"/>
    <w:rsid w:val="0001561F"/>
    <w:rsid w:val="00025F13"/>
    <w:rsid w:val="000333D7"/>
    <w:rsid w:val="000425D7"/>
    <w:rsid w:val="000554C5"/>
    <w:rsid w:val="00055CCD"/>
    <w:rsid w:val="00060567"/>
    <w:rsid w:val="0006204A"/>
    <w:rsid w:val="00063699"/>
    <w:rsid w:val="00070529"/>
    <w:rsid w:val="00076506"/>
    <w:rsid w:val="00087E84"/>
    <w:rsid w:val="00094A8D"/>
    <w:rsid w:val="00095621"/>
    <w:rsid w:val="000A7363"/>
    <w:rsid w:val="000C32EC"/>
    <w:rsid w:val="000D39B0"/>
    <w:rsid w:val="000D742B"/>
    <w:rsid w:val="000E5EDA"/>
    <w:rsid w:val="001071CB"/>
    <w:rsid w:val="00114147"/>
    <w:rsid w:val="00115196"/>
    <w:rsid w:val="001257D6"/>
    <w:rsid w:val="001326D6"/>
    <w:rsid w:val="0013333A"/>
    <w:rsid w:val="00136834"/>
    <w:rsid w:val="001410F3"/>
    <w:rsid w:val="00144EAA"/>
    <w:rsid w:val="00153918"/>
    <w:rsid w:val="00162BD3"/>
    <w:rsid w:val="00163EFD"/>
    <w:rsid w:val="00173626"/>
    <w:rsid w:val="00175F6F"/>
    <w:rsid w:val="00187C81"/>
    <w:rsid w:val="0019421D"/>
    <w:rsid w:val="001A6C9D"/>
    <w:rsid w:val="001A7974"/>
    <w:rsid w:val="001A7A2C"/>
    <w:rsid w:val="001B40F1"/>
    <w:rsid w:val="001C32A7"/>
    <w:rsid w:val="001C6FE1"/>
    <w:rsid w:val="001D5207"/>
    <w:rsid w:val="001D6150"/>
    <w:rsid w:val="001E27F9"/>
    <w:rsid w:val="001F7FC4"/>
    <w:rsid w:val="00202A96"/>
    <w:rsid w:val="00205C2D"/>
    <w:rsid w:val="0021366D"/>
    <w:rsid w:val="002414C3"/>
    <w:rsid w:val="0024258A"/>
    <w:rsid w:val="002425ED"/>
    <w:rsid w:val="0024494C"/>
    <w:rsid w:val="00260949"/>
    <w:rsid w:val="002B7E84"/>
    <w:rsid w:val="002C0010"/>
    <w:rsid w:val="002C08E9"/>
    <w:rsid w:val="002C0DAC"/>
    <w:rsid w:val="002C257A"/>
    <w:rsid w:val="002D09D9"/>
    <w:rsid w:val="002D4439"/>
    <w:rsid w:val="002D7535"/>
    <w:rsid w:val="002F2113"/>
    <w:rsid w:val="003000F8"/>
    <w:rsid w:val="00303108"/>
    <w:rsid w:val="00311BA5"/>
    <w:rsid w:val="003148F8"/>
    <w:rsid w:val="003274C6"/>
    <w:rsid w:val="003346BD"/>
    <w:rsid w:val="003402D9"/>
    <w:rsid w:val="00341DD9"/>
    <w:rsid w:val="0034496F"/>
    <w:rsid w:val="003455C8"/>
    <w:rsid w:val="003674BB"/>
    <w:rsid w:val="003A1286"/>
    <w:rsid w:val="003A22D3"/>
    <w:rsid w:val="003B2285"/>
    <w:rsid w:val="003B4864"/>
    <w:rsid w:val="003C2341"/>
    <w:rsid w:val="003E4DAD"/>
    <w:rsid w:val="003F30AC"/>
    <w:rsid w:val="0040038E"/>
    <w:rsid w:val="00412196"/>
    <w:rsid w:val="00415650"/>
    <w:rsid w:val="004235D0"/>
    <w:rsid w:val="00436140"/>
    <w:rsid w:val="00450179"/>
    <w:rsid w:val="00455A95"/>
    <w:rsid w:val="00460F2A"/>
    <w:rsid w:val="0047040D"/>
    <w:rsid w:val="0047771C"/>
    <w:rsid w:val="004801B9"/>
    <w:rsid w:val="0048277D"/>
    <w:rsid w:val="004831A6"/>
    <w:rsid w:val="004A7B04"/>
    <w:rsid w:val="004B11E7"/>
    <w:rsid w:val="004B13E9"/>
    <w:rsid w:val="004C280E"/>
    <w:rsid w:val="00512DB1"/>
    <w:rsid w:val="00515C9D"/>
    <w:rsid w:val="005368F7"/>
    <w:rsid w:val="00542963"/>
    <w:rsid w:val="005439AE"/>
    <w:rsid w:val="00552523"/>
    <w:rsid w:val="00555239"/>
    <w:rsid w:val="00560EAC"/>
    <w:rsid w:val="00562743"/>
    <w:rsid w:val="00564150"/>
    <w:rsid w:val="00577E9E"/>
    <w:rsid w:val="00582D8A"/>
    <w:rsid w:val="00587C77"/>
    <w:rsid w:val="005A43D1"/>
    <w:rsid w:val="005B3DD8"/>
    <w:rsid w:val="005C065C"/>
    <w:rsid w:val="005C5DEA"/>
    <w:rsid w:val="005D0B70"/>
    <w:rsid w:val="005D1015"/>
    <w:rsid w:val="005D280E"/>
    <w:rsid w:val="005D3502"/>
    <w:rsid w:val="005E34A0"/>
    <w:rsid w:val="005E4B63"/>
    <w:rsid w:val="005E5718"/>
    <w:rsid w:val="005E75BC"/>
    <w:rsid w:val="005F02FF"/>
    <w:rsid w:val="0060247B"/>
    <w:rsid w:val="0061712D"/>
    <w:rsid w:val="00631069"/>
    <w:rsid w:val="0063176D"/>
    <w:rsid w:val="00637EB3"/>
    <w:rsid w:val="00663ACC"/>
    <w:rsid w:val="00681DED"/>
    <w:rsid w:val="00685871"/>
    <w:rsid w:val="00690C05"/>
    <w:rsid w:val="00691FD1"/>
    <w:rsid w:val="006A30BA"/>
    <w:rsid w:val="006A4EB0"/>
    <w:rsid w:val="006A55D5"/>
    <w:rsid w:val="006B65BE"/>
    <w:rsid w:val="006C1383"/>
    <w:rsid w:val="006C6DB0"/>
    <w:rsid w:val="006E2712"/>
    <w:rsid w:val="006E2CF5"/>
    <w:rsid w:val="006E66AF"/>
    <w:rsid w:val="006F479B"/>
    <w:rsid w:val="006F75D4"/>
    <w:rsid w:val="006F7AF0"/>
    <w:rsid w:val="006F7D76"/>
    <w:rsid w:val="006F7FB8"/>
    <w:rsid w:val="0070444D"/>
    <w:rsid w:val="007060A8"/>
    <w:rsid w:val="007130B7"/>
    <w:rsid w:val="00716D4F"/>
    <w:rsid w:val="00717EAC"/>
    <w:rsid w:val="00720D27"/>
    <w:rsid w:val="00734B86"/>
    <w:rsid w:val="00754BE3"/>
    <w:rsid w:val="00761152"/>
    <w:rsid w:val="007615C9"/>
    <w:rsid w:val="00765C18"/>
    <w:rsid w:val="00777A44"/>
    <w:rsid w:val="007857BC"/>
    <w:rsid w:val="00786B47"/>
    <w:rsid w:val="007906CF"/>
    <w:rsid w:val="00790B96"/>
    <w:rsid w:val="007A19E2"/>
    <w:rsid w:val="007A2A2B"/>
    <w:rsid w:val="007B2554"/>
    <w:rsid w:val="007B4A15"/>
    <w:rsid w:val="007B6475"/>
    <w:rsid w:val="007B73FB"/>
    <w:rsid w:val="007D5B21"/>
    <w:rsid w:val="007F4CB2"/>
    <w:rsid w:val="007F6F68"/>
    <w:rsid w:val="0080234C"/>
    <w:rsid w:val="00813D16"/>
    <w:rsid w:val="00815A5C"/>
    <w:rsid w:val="0082683F"/>
    <w:rsid w:val="00833FC6"/>
    <w:rsid w:val="00837150"/>
    <w:rsid w:val="00841253"/>
    <w:rsid w:val="00842826"/>
    <w:rsid w:val="00871AC4"/>
    <w:rsid w:val="008772F9"/>
    <w:rsid w:val="00896C2D"/>
    <w:rsid w:val="008A15DC"/>
    <w:rsid w:val="008A44C6"/>
    <w:rsid w:val="008A568B"/>
    <w:rsid w:val="008A577B"/>
    <w:rsid w:val="008C4F2A"/>
    <w:rsid w:val="008D3F51"/>
    <w:rsid w:val="00900700"/>
    <w:rsid w:val="00901714"/>
    <w:rsid w:val="00913248"/>
    <w:rsid w:val="009148DD"/>
    <w:rsid w:val="00915F9C"/>
    <w:rsid w:val="00931091"/>
    <w:rsid w:val="00932240"/>
    <w:rsid w:val="009600DD"/>
    <w:rsid w:val="009805DC"/>
    <w:rsid w:val="00986DAB"/>
    <w:rsid w:val="00987351"/>
    <w:rsid w:val="00987F45"/>
    <w:rsid w:val="0099234F"/>
    <w:rsid w:val="009930C6"/>
    <w:rsid w:val="009A4FBF"/>
    <w:rsid w:val="009B4C1C"/>
    <w:rsid w:val="009C1ABC"/>
    <w:rsid w:val="009E2E43"/>
    <w:rsid w:val="009F2267"/>
    <w:rsid w:val="00A130BF"/>
    <w:rsid w:val="00A14E99"/>
    <w:rsid w:val="00A206D3"/>
    <w:rsid w:val="00A24ECF"/>
    <w:rsid w:val="00A37C2F"/>
    <w:rsid w:val="00A40FDC"/>
    <w:rsid w:val="00A539E4"/>
    <w:rsid w:val="00A56B8A"/>
    <w:rsid w:val="00A576E2"/>
    <w:rsid w:val="00A6197B"/>
    <w:rsid w:val="00A6305A"/>
    <w:rsid w:val="00A6556E"/>
    <w:rsid w:val="00A70EB5"/>
    <w:rsid w:val="00A71103"/>
    <w:rsid w:val="00A85307"/>
    <w:rsid w:val="00AA219F"/>
    <w:rsid w:val="00AB40FC"/>
    <w:rsid w:val="00AC411F"/>
    <w:rsid w:val="00AC62F0"/>
    <w:rsid w:val="00AD046F"/>
    <w:rsid w:val="00AE1F52"/>
    <w:rsid w:val="00B1013F"/>
    <w:rsid w:val="00B11AA8"/>
    <w:rsid w:val="00B21809"/>
    <w:rsid w:val="00B24B78"/>
    <w:rsid w:val="00B27832"/>
    <w:rsid w:val="00B31E97"/>
    <w:rsid w:val="00B40BBA"/>
    <w:rsid w:val="00B4178F"/>
    <w:rsid w:val="00B446B1"/>
    <w:rsid w:val="00B50D7E"/>
    <w:rsid w:val="00B57784"/>
    <w:rsid w:val="00B6188D"/>
    <w:rsid w:val="00B658D8"/>
    <w:rsid w:val="00B6761C"/>
    <w:rsid w:val="00B71092"/>
    <w:rsid w:val="00B75238"/>
    <w:rsid w:val="00B927E4"/>
    <w:rsid w:val="00B96917"/>
    <w:rsid w:val="00BC530C"/>
    <w:rsid w:val="00BD4528"/>
    <w:rsid w:val="00BD6753"/>
    <w:rsid w:val="00BD67CE"/>
    <w:rsid w:val="00BF4127"/>
    <w:rsid w:val="00C0125B"/>
    <w:rsid w:val="00C13365"/>
    <w:rsid w:val="00C16B7D"/>
    <w:rsid w:val="00C16BB9"/>
    <w:rsid w:val="00C178B7"/>
    <w:rsid w:val="00C215F0"/>
    <w:rsid w:val="00C2545B"/>
    <w:rsid w:val="00C2628E"/>
    <w:rsid w:val="00C26898"/>
    <w:rsid w:val="00C309D4"/>
    <w:rsid w:val="00C45681"/>
    <w:rsid w:val="00C4694D"/>
    <w:rsid w:val="00C623A8"/>
    <w:rsid w:val="00C65A32"/>
    <w:rsid w:val="00C77E86"/>
    <w:rsid w:val="00C81EFA"/>
    <w:rsid w:val="00C87065"/>
    <w:rsid w:val="00C95C6A"/>
    <w:rsid w:val="00CA2614"/>
    <w:rsid w:val="00CB7426"/>
    <w:rsid w:val="00CD76B7"/>
    <w:rsid w:val="00CF1D67"/>
    <w:rsid w:val="00D1278B"/>
    <w:rsid w:val="00D26E43"/>
    <w:rsid w:val="00D2704A"/>
    <w:rsid w:val="00D43DFB"/>
    <w:rsid w:val="00D530BB"/>
    <w:rsid w:val="00D53AA1"/>
    <w:rsid w:val="00D576F2"/>
    <w:rsid w:val="00D61100"/>
    <w:rsid w:val="00D761B2"/>
    <w:rsid w:val="00D86ECB"/>
    <w:rsid w:val="00D92637"/>
    <w:rsid w:val="00DA330A"/>
    <w:rsid w:val="00DC2238"/>
    <w:rsid w:val="00DC2FE4"/>
    <w:rsid w:val="00DC3100"/>
    <w:rsid w:val="00DD3E8D"/>
    <w:rsid w:val="00DE1CD1"/>
    <w:rsid w:val="00DF38E6"/>
    <w:rsid w:val="00DF5139"/>
    <w:rsid w:val="00E15E85"/>
    <w:rsid w:val="00E23BA9"/>
    <w:rsid w:val="00E267CB"/>
    <w:rsid w:val="00E3211E"/>
    <w:rsid w:val="00E36BA5"/>
    <w:rsid w:val="00E40784"/>
    <w:rsid w:val="00E42423"/>
    <w:rsid w:val="00E44831"/>
    <w:rsid w:val="00E55C21"/>
    <w:rsid w:val="00E615AA"/>
    <w:rsid w:val="00E92368"/>
    <w:rsid w:val="00E97B67"/>
    <w:rsid w:val="00EA2744"/>
    <w:rsid w:val="00EB736C"/>
    <w:rsid w:val="00EC2259"/>
    <w:rsid w:val="00EC4758"/>
    <w:rsid w:val="00ED276E"/>
    <w:rsid w:val="00EF5617"/>
    <w:rsid w:val="00F122BD"/>
    <w:rsid w:val="00F14638"/>
    <w:rsid w:val="00F15337"/>
    <w:rsid w:val="00F15A2E"/>
    <w:rsid w:val="00F206FD"/>
    <w:rsid w:val="00F35152"/>
    <w:rsid w:val="00F4603D"/>
    <w:rsid w:val="00F502D9"/>
    <w:rsid w:val="00F5079C"/>
    <w:rsid w:val="00F50C12"/>
    <w:rsid w:val="00F5386F"/>
    <w:rsid w:val="00F55C7D"/>
    <w:rsid w:val="00F64FE2"/>
    <w:rsid w:val="00F678E0"/>
    <w:rsid w:val="00F70CA1"/>
    <w:rsid w:val="00F8002C"/>
    <w:rsid w:val="00F83087"/>
    <w:rsid w:val="00F85A60"/>
    <w:rsid w:val="00F85D3E"/>
    <w:rsid w:val="00F96FC2"/>
    <w:rsid w:val="00FA27EF"/>
    <w:rsid w:val="00FB7605"/>
    <w:rsid w:val="00FC2026"/>
    <w:rsid w:val="00FD543E"/>
    <w:rsid w:val="00FF4E4F"/>
    <w:rsid w:val="00FF5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CDE8CC"/>
  <w15:chartTrackingRefBased/>
  <w15:docId w15:val="{94E47222-F7D3-4FE4-9BF4-C101A6FD0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1714"/>
    <w:rPr>
      <w:rFonts w:ascii="Nexa-ExtraLight" w:hAnsi="Nexa-ExtraLight"/>
      <w:b/>
      <w:bCs/>
      <w:sz w:val="28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683F"/>
    <w:pPr>
      <w:keepNext/>
      <w:keepLines/>
      <w:spacing w:before="240" w:after="0"/>
      <w:jc w:val="center"/>
      <w:outlineLvl w:val="0"/>
    </w:pPr>
    <w:rPr>
      <w:rFonts w:ascii="Nexa-Bold" w:eastAsiaTheme="majorEastAsia" w:hAnsi="Nexa-Bold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7FC4"/>
    <w:pPr>
      <w:outlineLvl w:val="1"/>
    </w:pPr>
    <w:rPr>
      <w:rFonts w:ascii="Nexa-Bold" w:hAnsi="Nexa-Bold"/>
      <w:b w:val="0"/>
      <w:bCs w:val="0"/>
      <w:sz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188D"/>
    <w:pPr>
      <w:outlineLvl w:val="2"/>
    </w:pPr>
    <w:rPr>
      <w:rFonts w:ascii="Nexa-Regular" w:hAnsi="Nexa-Regular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9236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9236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0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065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5C0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065C"/>
    <w:rPr>
      <w:lang w:val="en-GB"/>
    </w:rPr>
  </w:style>
  <w:style w:type="paragraph" w:customStyle="1" w:styleId="Slogan">
    <w:name w:val="Slogan"/>
    <w:basedOn w:val="Normal"/>
    <w:uiPriority w:val="1"/>
    <w:qFormat/>
    <w:rsid w:val="005C065C"/>
    <w:pPr>
      <w:spacing w:after="0" w:line="240" w:lineRule="auto"/>
    </w:pPr>
    <w:rPr>
      <w:rFonts w:ascii="Times New Roman" w:eastAsia="Times New Roman" w:hAnsi="Times New Roman" w:cs="Times New Roman"/>
      <w:bCs w:val="0"/>
      <w:i/>
      <w:color w:val="595959" w:themeColor="text1" w:themeTint="A6"/>
      <w:spacing w:val="4"/>
      <w:kern w:val="28"/>
      <w:sz w:val="18"/>
      <w:szCs w:val="18"/>
    </w:rPr>
  </w:style>
  <w:style w:type="paragraph" w:styleId="ListParagraph">
    <w:name w:val="List Paragraph"/>
    <w:basedOn w:val="Normal"/>
    <w:uiPriority w:val="34"/>
    <w:qFormat/>
    <w:rsid w:val="0056415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2683F"/>
    <w:rPr>
      <w:rFonts w:ascii="Nexa-Bold" w:eastAsiaTheme="majorEastAsia" w:hAnsi="Nexa-Bold" w:cstheme="majorBidi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1F7FC4"/>
    <w:rPr>
      <w:rFonts w:ascii="Nexa-Bold" w:hAnsi="Nexa-Bold"/>
      <w:sz w:val="32"/>
      <w:szCs w:val="28"/>
    </w:rPr>
  </w:style>
  <w:style w:type="paragraph" w:customStyle="1" w:styleId="MCR2Header2">
    <w:name w:val="MCR2_Header_2"/>
    <w:basedOn w:val="Normal"/>
    <w:link w:val="MCR2Header2Char"/>
    <w:qFormat/>
    <w:rsid w:val="00025F13"/>
    <w:pPr>
      <w:jc w:val="right"/>
    </w:pPr>
    <w:rPr>
      <w:noProof/>
    </w:rPr>
  </w:style>
  <w:style w:type="character" w:customStyle="1" w:styleId="Heading3Char">
    <w:name w:val="Heading 3 Char"/>
    <w:basedOn w:val="DefaultParagraphFont"/>
    <w:link w:val="Heading3"/>
    <w:uiPriority w:val="9"/>
    <w:rsid w:val="00B6188D"/>
    <w:rPr>
      <w:rFonts w:ascii="Nexa-Regular" w:hAnsi="Nexa-Regular"/>
      <w:b/>
      <w:bCs/>
      <w:sz w:val="28"/>
      <w:szCs w:val="28"/>
    </w:rPr>
  </w:style>
  <w:style w:type="character" w:customStyle="1" w:styleId="MCR2Header2Char">
    <w:name w:val="MCR2_Header_2 Char"/>
    <w:basedOn w:val="DefaultParagraphFont"/>
    <w:link w:val="MCR2Header2"/>
    <w:rsid w:val="00025F13"/>
    <w:rPr>
      <w:rFonts w:ascii="Nexa-ExtraLight" w:hAnsi="Nexa-ExtraLight"/>
      <w:b/>
      <w:bCs/>
      <w:noProof/>
      <w:sz w:val="28"/>
      <w:szCs w:val="28"/>
    </w:rPr>
  </w:style>
  <w:style w:type="character" w:styleId="Hyperlink">
    <w:name w:val="Hyperlink"/>
    <w:basedOn w:val="DefaultParagraphFont"/>
    <w:uiPriority w:val="99"/>
    <w:semiHidden/>
    <w:unhideWhenUsed/>
    <w:rsid w:val="00A6556E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92368"/>
    <w:rPr>
      <w:rFonts w:asciiTheme="majorHAnsi" w:eastAsiaTheme="majorEastAsia" w:hAnsiTheme="majorHAnsi" w:cstheme="majorBidi"/>
      <w:b/>
      <w:bCs/>
      <w:i/>
      <w:iCs/>
      <w:color w:val="2F5496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92368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E923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 w:val="0"/>
      <w:bCs w:val="0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E9236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584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7578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6352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203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64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52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6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76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7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8653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733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870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899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79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65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3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8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09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9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33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9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4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46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1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26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38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5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3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8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6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2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82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9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01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99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4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7077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16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3556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esm.zoom.us/j/820792559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/ManchesterRoboticsLtd/MR3001_Design_and_Development_of_Robots_II/tree/mai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C20AF9-DB27-4657-B595-015773072B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8</TotalTime>
  <Pages>8</Pages>
  <Words>587</Words>
  <Characters>3593</Characters>
  <Application>Microsoft Office Word</Application>
  <DocSecurity>0</DocSecurity>
  <Lines>136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 Martinez</dc:creator>
  <cp:keywords/>
  <dc:description/>
  <cp:lastModifiedBy>Mario Martinez</cp:lastModifiedBy>
  <cp:revision>3</cp:revision>
  <dcterms:created xsi:type="dcterms:W3CDTF">2024-02-06T11:10:00Z</dcterms:created>
  <dcterms:modified xsi:type="dcterms:W3CDTF">2024-03-24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7fffb9dc79bd6d33adbda39e4b12c2aecf8a802993e27ba4aa5bc2f436cdd86</vt:lpwstr>
  </property>
</Properties>
</file>